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378" w:type="dxa"/>
        <w:tblLook w:val="0000" w:firstRow="0" w:lastRow="0" w:firstColumn="0" w:lastColumn="0" w:noHBand="0" w:noVBand="0"/>
      </w:tblPr>
      <w:tblGrid>
        <w:gridCol w:w="2870"/>
        <w:gridCol w:w="6573"/>
      </w:tblGrid>
      <w:tr w:rsidR="006538E6" w:rsidRPr="006E4519" w14:paraId="1DE8B87E" w14:textId="77777777" w:rsidTr="00C162F2">
        <w:trPr>
          <w:trHeight w:val="63"/>
        </w:trPr>
        <w:tc>
          <w:tcPr>
            <w:tcW w:w="2870" w:type="dxa"/>
            <w:tcBorders>
              <w:right w:val="thinThickThinMediumGap" w:sz="24" w:space="0" w:color="auto"/>
            </w:tcBorders>
          </w:tcPr>
          <w:p w14:paraId="01DAE337" w14:textId="77777777" w:rsidR="006538E6" w:rsidRPr="006E4519" w:rsidRDefault="006538E6" w:rsidP="00C162F2">
            <w:pPr>
              <w:pStyle w:val="OccupationalProfilePanel"/>
            </w:pPr>
            <w:r w:rsidRPr="006E4519">
              <w:rPr>
                <w:sz w:val="22"/>
              </w:rPr>
              <w:t>Occupational Profile</w:t>
            </w:r>
            <w:r w:rsidRPr="006E4519">
              <w:rPr>
                <w:sz w:val="22"/>
              </w:rPr>
              <w:br/>
              <w:t>Panel</w:t>
            </w:r>
          </w:p>
          <w:p w14:paraId="119CC872" w14:textId="587B8320" w:rsidR="0071510F" w:rsidRDefault="00D660B4" w:rsidP="00D660B4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b w:val="0"/>
              </w:rPr>
            </w:pPr>
            <w:r>
              <w:rPr>
                <w:b w:val="0"/>
              </w:rPr>
              <w:t>Muhammad Saeed</w:t>
            </w:r>
            <w:r w:rsidR="00F82502">
              <w:rPr>
                <w:b w:val="0"/>
              </w:rPr>
              <w:t>(Master Trainer, KP-TEVTA, Peshawar)</w:t>
            </w:r>
          </w:p>
          <w:p w14:paraId="45206D30" w14:textId="3ECE4214" w:rsidR="00F82502" w:rsidRPr="00F82502" w:rsidRDefault="00F82502" w:rsidP="00F82502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42"/>
              <w:rPr>
                <w:b w:val="0"/>
              </w:rPr>
            </w:pPr>
            <w:proofErr w:type="spellStart"/>
            <w:r>
              <w:rPr>
                <w:b w:val="0"/>
              </w:rPr>
              <w:t>Zahid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ajjad</w:t>
            </w:r>
            <w:proofErr w:type="spellEnd"/>
            <w:r>
              <w:rPr>
                <w:b w:val="0"/>
              </w:rPr>
              <w:t xml:space="preserve"> Cheema (Senior Instructor, PVTC, Sialkot)</w:t>
            </w:r>
          </w:p>
          <w:p w14:paraId="07DB8A26" w14:textId="15624562" w:rsidR="006545CA" w:rsidRPr="006545CA" w:rsidRDefault="00D660B4" w:rsidP="006545CA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b w:val="0"/>
              </w:rPr>
            </w:pPr>
            <w:r>
              <w:rPr>
                <w:b w:val="0"/>
              </w:rPr>
              <w:t xml:space="preserve">Ahmad </w:t>
            </w:r>
            <w:proofErr w:type="spellStart"/>
            <w:r>
              <w:rPr>
                <w:b w:val="0"/>
              </w:rPr>
              <w:t>Razzaq</w:t>
            </w:r>
            <w:proofErr w:type="spellEnd"/>
            <w:r w:rsidR="006545CA">
              <w:rPr>
                <w:b w:val="0"/>
              </w:rPr>
              <w:t xml:space="preserve"> (Assistant Designer, Forward Sports</w:t>
            </w:r>
            <w:r w:rsidR="00F82502">
              <w:rPr>
                <w:b w:val="0"/>
              </w:rPr>
              <w:t>, Sialkot</w:t>
            </w:r>
            <w:r w:rsidR="006545CA">
              <w:rPr>
                <w:b w:val="0"/>
              </w:rPr>
              <w:t>)</w:t>
            </w:r>
          </w:p>
          <w:p w14:paraId="569A4BBE" w14:textId="760C8382" w:rsidR="006545CA" w:rsidRPr="006545CA" w:rsidRDefault="00D660B4" w:rsidP="006545CA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b w:val="0"/>
              </w:rPr>
            </w:pPr>
            <w:r>
              <w:rPr>
                <w:b w:val="0"/>
              </w:rPr>
              <w:t>Muhammad Ayaz</w:t>
            </w:r>
            <w:r w:rsidR="006545CA">
              <w:rPr>
                <w:b w:val="0"/>
              </w:rPr>
              <w:t xml:space="preserve"> (Assistant Designer, Forward Sports</w:t>
            </w:r>
            <w:r w:rsidR="00F82502">
              <w:rPr>
                <w:b w:val="0"/>
              </w:rPr>
              <w:t>, Sialkot</w:t>
            </w:r>
            <w:r w:rsidR="006545CA">
              <w:rPr>
                <w:b w:val="0"/>
              </w:rPr>
              <w:t>)</w:t>
            </w:r>
          </w:p>
          <w:p w14:paraId="4962C5A4" w14:textId="4B532616" w:rsidR="00D660B4" w:rsidRPr="00F82502" w:rsidRDefault="006545CA" w:rsidP="00F82502">
            <w:pPr>
              <w:pStyle w:val="OccupationalProfilePanel"/>
              <w:numPr>
                <w:ilvl w:val="0"/>
                <w:numId w:val="6"/>
              </w:numPr>
              <w:spacing w:before="0" w:after="0"/>
              <w:ind w:left="322"/>
              <w:rPr>
                <w:b w:val="0"/>
              </w:rPr>
            </w:pPr>
            <w:r>
              <w:rPr>
                <w:b w:val="0"/>
              </w:rPr>
              <w:t>Fazal ul Rehman (Assistant Manager</w:t>
            </w:r>
            <w:r w:rsidR="00C90622">
              <w:rPr>
                <w:b w:val="0"/>
              </w:rPr>
              <w:t>, Forward Sports</w:t>
            </w:r>
            <w:r w:rsidR="00F82502">
              <w:rPr>
                <w:b w:val="0"/>
              </w:rPr>
              <w:t>, Sialkot</w:t>
            </w:r>
            <w:r>
              <w:rPr>
                <w:b w:val="0"/>
              </w:rPr>
              <w:t>)</w:t>
            </w:r>
          </w:p>
          <w:p w14:paraId="46C28113" w14:textId="77777777" w:rsidR="006538E6" w:rsidRPr="006E4519" w:rsidRDefault="006538E6" w:rsidP="00C162F2">
            <w:pPr>
              <w:pStyle w:val="OccupationalProfilePanel"/>
              <w:spacing w:before="0" w:after="0"/>
              <w:ind w:left="322"/>
              <w:rPr>
                <w:b w:val="0"/>
              </w:rPr>
            </w:pPr>
          </w:p>
          <w:p w14:paraId="2EDE9EEF" w14:textId="77777777" w:rsidR="006538E6" w:rsidRPr="006E4519" w:rsidRDefault="006538E6" w:rsidP="00C162F2">
            <w:pPr>
              <w:pStyle w:val="OccupationalProfilePanel"/>
            </w:pPr>
            <w:r w:rsidRPr="006E4519">
              <w:rPr>
                <w:sz w:val="22"/>
              </w:rPr>
              <w:t>Occupational Profile</w:t>
            </w:r>
            <w:r w:rsidRPr="006E4519">
              <w:rPr>
                <w:sz w:val="22"/>
              </w:rPr>
              <w:br/>
              <w:t>Facilitator</w:t>
            </w:r>
          </w:p>
          <w:p w14:paraId="3DB9C45B" w14:textId="6D787C9C" w:rsidR="0071510F" w:rsidRPr="00F82502" w:rsidRDefault="0071510F" w:rsidP="00746221">
            <w:pPr>
              <w:pStyle w:val="OccupationalProfilePanel"/>
              <w:numPr>
                <w:ilvl w:val="0"/>
                <w:numId w:val="9"/>
              </w:numPr>
              <w:spacing w:line="240" w:lineRule="auto"/>
              <w:ind w:left="252"/>
              <w:rPr>
                <w:b w:val="0"/>
              </w:rPr>
            </w:pPr>
            <w:r w:rsidRPr="006E4519">
              <w:rPr>
                <w:b w:val="0"/>
                <w:sz w:val="22"/>
              </w:rPr>
              <w:t>Muhammad Nasir Khan</w:t>
            </w:r>
            <w:r w:rsidR="00F82502">
              <w:rPr>
                <w:b w:val="0"/>
                <w:sz w:val="22"/>
              </w:rPr>
              <w:t xml:space="preserve"> (DACUM Facilitator, Islamabad)</w:t>
            </w:r>
          </w:p>
          <w:p w14:paraId="42516D40" w14:textId="0BF0ECFE" w:rsidR="00F82502" w:rsidRPr="00746221" w:rsidRDefault="00F82502" w:rsidP="00746221">
            <w:pPr>
              <w:pStyle w:val="OccupationalProfilePanel"/>
              <w:numPr>
                <w:ilvl w:val="0"/>
                <w:numId w:val="9"/>
              </w:numPr>
              <w:spacing w:line="240" w:lineRule="auto"/>
              <w:ind w:left="252"/>
              <w:rPr>
                <w:b w:val="0"/>
              </w:rPr>
            </w:pPr>
            <w:proofErr w:type="spellStart"/>
            <w:r>
              <w:rPr>
                <w:b w:val="0"/>
                <w:sz w:val="22"/>
              </w:rPr>
              <w:t>Zeeshan</w:t>
            </w:r>
            <w:proofErr w:type="spellEnd"/>
            <w:r>
              <w:rPr>
                <w:b w:val="0"/>
                <w:sz w:val="22"/>
              </w:rPr>
              <w:t xml:space="preserve"> Ali(DDVT, SS&amp;C Wing, NAVTTC, Islamabad)</w:t>
            </w:r>
          </w:p>
          <w:p w14:paraId="3558A732" w14:textId="77777777" w:rsidR="00D660B4" w:rsidRDefault="006538E6" w:rsidP="00D660B4">
            <w:pPr>
              <w:pStyle w:val="OccupationalProfilePanel"/>
            </w:pPr>
            <w:r w:rsidRPr="006E4519">
              <w:rPr>
                <w:sz w:val="22"/>
              </w:rPr>
              <w:t>Career Path:</w:t>
            </w:r>
          </w:p>
          <w:p w14:paraId="3752C0EE" w14:textId="51707C6D" w:rsidR="006538E6" w:rsidRPr="00D660B4" w:rsidRDefault="00D660B4" w:rsidP="00D660B4">
            <w:pPr>
              <w:pStyle w:val="OccupationalProfilePanel"/>
            </w:pPr>
            <w:r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80D6B30" wp14:editId="2FC62033">
                      <wp:simplePos x="0" y="0"/>
                      <wp:positionH relativeFrom="column">
                        <wp:posOffset>407670</wp:posOffset>
                      </wp:positionH>
                      <wp:positionV relativeFrom="paragraph">
                        <wp:posOffset>273050</wp:posOffset>
                      </wp:positionV>
                      <wp:extent cx="193040" cy="370840"/>
                      <wp:effectExtent l="19050" t="0" r="35560" b="29210"/>
                      <wp:wrapNone/>
                      <wp:docPr id="2" name="Down Arrow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93040" cy="37084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18DCB4" w14:textId="77777777" w:rsidR="006538E6" w:rsidRPr="00EA730B" w:rsidRDefault="006538E6" w:rsidP="00EA730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0D6B30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Down Arrow 2" o:spid="_x0000_s1026" type="#_x0000_t67" style="position:absolute;margin-left:32.1pt;margin-top:21.5pt;width:15.2pt;height:2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" adj="15978" fillcolor="black [3200]" strokecolor="black [1600]" strokeweight="1pt">
                      <v:path arrowok="t"/>
                      <v:textbox>
                        <w:txbxContent>
                          <w:p w14:paraId="7C18DCB4" w14:textId="77777777" w:rsidR="006538E6" w:rsidRPr="00EA730B" w:rsidRDefault="006538E6" w:rsidP="00EA730B"/>
                        </w:txbxContent>
                      </v:textbox>
                    </v:shape>
                  </w:pict>
                </mc:Fallback>
              </mc:AlternateContent>
            </w:r>
            <w:r w:rsidR="00F82502">
              <w:rPr>
                <w:sz w:val="20"/>
                <w:szCs w:val="20"/>
              </w:rPr>
              <w:t xml:space="preserve">    </w:t>
            </w:r>
            <w:r w:rsidRPr="00D660B4">
              <w:rPr>
                <w:sz w:val="20"/>
                <w:szCs w:val="20"/>
              </w:rPr>
              <w:t>Screen Printer</w:t>
            </w:r>
          </w:p>
          <w:p w14:paraId="0CF53CFF" w14:textId="77777777" w:rsidR="00D660B4" w:rsidRDefault="00D660B4" w:rsidP="00C162F2">
            <w:pPr>
              <w:pStyle w:val="OccupationalProfilePanel"/>
            </w:pPr>
          </w:p>
          <w:p w14:paraId="76D831D7" w14:textId="08BBF923" w:rsidR="006538E6" w:rsidRPr="00D660B4" w:rsidRDefault="00D660B4" w:rsidP="00C162F2">
            <w:pPr>
              <w:pStyle w:val="OccupationalProfilePanel"/>
              <w:rPr>
                <w:b w:val="0"/>
                <w:sz w:val="20"/>
                <w:szCs w:val="20"/>
              </w:rPr>
            </w:pPr>
            <w:r w:rsidRPr="00D660B4">
              <w:rPr>
                <w:noProof/>
                <w:sz w:val="20"/>
                <w:szCs w:val="20"/>
              </w:rPr>
              <w:t>Graphic Designer</w:t>
            </w:r>
            <w:r w:rsidR="009B1992">
              <w:rPr>
                <w:noProof/>
                <w:sz w:val="20"/>
                <w:szCs w:val="20"/>
              </w:rPr>
              <w:t xml:space="preserve"> (SP)</w:t>
            </w:r>
          </w:p>
          <w:p w14:paraId="3A82090D" w14:textId="77777777" w:rsidR="006538E6" w:rsidRPr="006E4519" w:rsidRDefault="006538E6" w:rsidP="00C162F2">
            <w:pPr>
              <w:pStyle w:val="OccupationalProfilePanel"/>
            </w:pPr>
            <w:r w:rsidRPr="006E4519">
              <w:rPr>
                <w:sz w:val="22"/>
              </w:rPr>
              <w:t> </w:t>
            </w:r>
          </w:p>
          <w:p w14:paraId="29A204FA" w14:textId="77777777" w:rsidR="006538E6" w:rsidRPr="006E4519" w:rsidRDefault="006538E6" w:rsidP="00C162F2">
            <w:pPr>
              <w:pStyle w:val="OccupationalProfilePanel"/>
              <w:rPr>
                <w:b w:val="0"/>
                <w:bCs w:val="0"/>
              </w:rPr>
            </w:pPr>
          </w:p>
        </w:tc>
        <w:tc>
          <w:tcPr>
            <w:tcW w:w="6573" w:type="dxa"/>
            <w:tcBorders>
              <w:left w:val="thinThickThinMediumGap" w:sz="24" w:space="0" w:color="auto"/>
            </w:tcBorders>
          </w:tcPr>
          <w:p w14:paraId="47A5A8B6" w14:textId="77777777" w:rsidR="006538E6" w:rsidRPr="006E4519" w:rsidRDefault="006538E6" w:rsidP="00C162F2">
            <w:pPr>
              <w:spacing w:line="0" w:lineRule="atLeast"/>
              <w:jc w:val="center"/>
              <w:rPr>
                <w:rFonts w:eastAsia="Arial"/>
                <w:b/>
                <w:szCs w:val="22"/>
              </w:rPr>
            </w:pPr>
          </w:p>
          <w:p w14:paraId="051DA583" w14:textId="2F51AC39" w:rsidR="006538E6" w:rsidRPr="00875C21" w:rsidRDefault="00875C21" w:rsidP="00F82502">
            <w:pPr>
              <w:spacing w:line="0" w:lineRule="atLeast"/>
              <w:jc w:val="center"/>
              <w:rPr>
                <w:rFonts w:eastAsia="Arial"/>
                <w:b/>
                <w:sz w:val="28"/>
                <w:szCs w:val="28"/>
              </w:rPr>
            </w:pPr>
            <w:r w:rsidRPr="00875C21">
              <w:rPr>
                <w:rFonts w:eastAsia="Arial"/>
                <w:b/>
                <w:sz w:val="28"/>
                <w:szCs w:val="28"/>
              </w:rPr>
              <w:t>DACUM</w:t>
            </w:r>
            <w:r w:rsidR="001E2146">
              <w:rPr>
                <w:rFonts w:eastAsia="Arial"/>
                <w:b/>
                <w:sz w:val="28"/>
                <w:szCs w:val="28"/>
              </w:rPr>
              <w:t xml:space="preserve"> Chart for </w:t>
            </w:r>
            <w:r w:rsidR="00D660B4">
              <w:rPr>
                <w:rFonts w:eastAsia="Arial"/>
                <w:b/>
                <w:sz w:val="28"/>
                <w:szCs w:val="28"/>
              </w:rPr>
              <w:t>Screen Printer</w:t>
            </w:r>
          </w:p>
          <w:p w14:paraId="5D6352E0" w14:textId="77777777" w:rsidR="006538E6" w:rsidRPr="00875C21" w:rsidRDefault="006538E6" w:rsidP="00C162F2">
            <w:pPr>
              <w:pStyle w:val="DACUMTitle"/>
              <w:spacing w:before="0"/>
              <w:rPr>
                <w:sz w:val="28"/>
                <w:szCs w:val="28"/>
              </w:rPr>
            </w:pPr>
            <w:r w:rsidRPr="00875C21">
              <w:rPr>
                <w:sz w:val="28"/>
                <w:szCs w:val="28"/>
              </w:rPr>
              <w:t>of</w:t>
            </w:r>
          </w:p>
          <w:p w14:paraId="0694FFE6" w14:textId="2E492183" w:rsidR="006538E6" w:rsidRPr="006E4519" w:rsidRDefault="006538E6" w:rsidP="00D660B4">
            <w:pPr>
              <w:pStyle w:val="DacumDate"/>
              <w:spacing w:before="0" w:after="0"/>
              <w:rPr>
                <w:sz w:val="22"/>
                <w:szCs w:val="22"/>
              </w:rPr>
            </w:pPr>
            <w:r w:rsidRPr="006E4519">
              <w:rPr>
                <w:sz w:val="22"/>
                <w:szCs w:val="22"/>
              </w:rPr>
              <w:t>National Voca</w:t>
            </w:r>
            <w:r w:rsidR="00EB3B33" w:rsidRPr="006E4519">
              <w:rPr>
                <w:sz w:val="22"/>
                <w:szCs w:val="22"/>
              </w:rPr>
              <w:t>tion</w:t>
            </w:r>
            <w:r w:rsidR="00D660B4">
              <w:rPr>
                <w:sz w:val="22"/>
                <w:szCs w:val="22"/>
              </w:rPr>
              <w:t>al Cer</w:t>
            </w:r>
            <w:r w:rsidR="001E2146">
              <w:rPr>
                <w:sz w:val="22"/>
                <w:szCs w:val="22"/>
              </w:rPr>
              <w:t>tificate Level-2 of S</w:t>
            </w:r>
            <w:r w:rsidR="00D660B4">
              <w:rPr>
                <w:sz w:val="22"/>
                <w:szCs w:val="22"/>
              </w:rPr>
              <w:t>creen printer</w:t>
            </w:r>
          </w:p>
          <w:p w14:paraId="1D29CA10" w14:textId="77777777" w:rsidR="006538E6" w:rsidRPr="006E4519" w:rsidRDefault="006538E6" w:rsidP="00C162F2">
            <w:pPr>
              <w:pStyle w:val="DacumDate"/>
              <w:spacing w:before="0" w:after="0"/>
              <w:rPr>
                <w:sz w:val="22"/>
                <w:szCs w:val="22"/>
              </w:rPr>
            </w:pPr>
          </w:p>
          <w:p w14:paraId="6739816E" w14:textId="77777777" w:rsidR="006538E6" w:rsidRPr="006E4519" w:rsidRDefault="006538E6" w:rsidP="00C162F2">
            <w:pPr>
              <w:pStyle w:val="DacumDate"/>
              <w:spacing w:before="0" w:after="0"/>
              <w:rPr>
                <w:sz w:val="22"/>
                <w:szCs w:val="22"/>
              </w:rPr>
            </w:pPr>
          </w:p>
          <w:p w14:paraId="24274CF4" w14:textId="1CDD401E" w:rsidR="006538E6" w:rsidRPr="006E4519" w:rsidRDefault="006538E6" w:rsidP="00C162F2">
            <w:pPr>
              <w:pStyle w:val="DacumDate"/>
              <w:spacing w:before="0"/>
              <w:rPr>
                <w:sz w:val="22"/>
                <w:szCs w:val="22"/>
              </w:rPr>
            </w:pPr>
          </w:p>
          <w:p w14:paraId="12BFE703" w14:textId="134996FD" w:rsidR="006538E6" w:rsidRPr="006E4519" w:rsidRDefault="006538E6" w:rsidP="00C162F2">
            <w:pPr>
              <w:pStyle w:val="Address"/>
              <w:spacing w:before="0"/>
              <w:rPr>
                <w:sz w:val="22"/>
                <w:szCs w:val="22"/>
              </w:rPr>
            </w:pPr>
          </w:p>
          <w:p w14:paraId="670E24AC" w14:textId="55CDDF52" w:rsidR="006538E6" w:rsidRPr="006E4519" w:rsidRDefault="006538E6" w:rsidP="00C162F2">
            <w:pPr>
              <w:pStyle w:val="Address"/>
              <w:spacing w:before="0"/>
              <w:rPr>
                <w:sz w:val="22"/>
                <w:szCs w:val="22"/>
              </w:rPr>
            </w:pPr>
          </w:p>
          <w:p w14:paraId="24A1B85F" w14:textId="77777777" w:rsidR="006538E6" w:rsidRPr="006E4519" w:rsidRDefault="006538E6" w:rsidP="00C162F2">
            <w:pPr>
              <w:pStyle w:val="Address"/>
              <w:spacing w:before="0"/>
              <w:rPr>
                <w:sz w:val="22"/>
                <w:szCs w:val="22"/>
              </w:rPr>
            </w:pPr>
          </w:p>
          <w:p w14:paraId="6B2ADED7" w14:textId="77777777" w:rsidR="006538E6" w:rsidRPr="006E4519" w:rsidRDefault="006538E6" w:rsidP="00C162F2">
            <w:pPr>
              <w:pStyle w:val="Address"/>
              <w:spacing w:before="0"/>
              <w:rPr>
                <w:sz w:val="22"/>
                <w:szCs w:val="22"/>
              </w:rPr>
            </w:pPr>
          </w:p>
          <w:p w14:paraId="66B3BF23" w14:textId="54EA78DA" w:rsidR="006538E6" w:rsidRPr="006E4519" w:rsidRDefault="006538E6" w:rsidP="00C162F2">
            <w:pPr>
              <w:pStyle w:val="Address"/>
              <w:spacing w:before="0"/>
              <w:rPr>
                <w:sz w:val="22"/>
                <w:szCs w:val="22"/>
              </w:rPr>
            </w:pPr>
          </w:p>
          <w:p w14:paraId="18B88440" w14:textId="422B2594" w:rsidR="006538E6" w:rsidRPr="006E4519" w:rsidRDefault="00F82502" w:rsidP="00C162F2">
            <w:pPr>
              <w:pStyle w:val="Address"/>
              <w:spacing w:before="0"/>
              <w:rPr>
                <w:sz w:val="22"/>
                <w:szCs w:val="22"/>
              </w:rPr>
            </w:pPr>
            <w:r w:rsidRPr="006E4519">
              <w:rPr>
                <w:rFonts w:eastAsia="Arial"/>
                <w:b w:val="0"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1" locked="0" layoutInCell="1" allowOverlap="1" wp14:anchorId="3AA9160B" wp14:editId="0C4D6534">
                  <wp:simplePos x="0" y="0"/>
                  <wp:positionH relativeFrom="column">
                    <wp:posOffset>1120140</wp:posOffset>
                  </wp:positionH>
                  <wp:positionV relativeFrom="paragraph">
                    <wp:posOffset>213995</wp:posOffset>
                  </wp:positionV>
                  <wp:extent cx="1724025" cy="1524000"/>
                  <wp:effectExtent l="0" t="0" r="952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4025" cy="152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 w14:paraId="79B63941" w14:textId="77777777" w:rsidR="006538E6" w:rsidRPr="006E4519" w:rsidRDefault="006538E6" w:rsidP="00C162F2">
            <w:pPr>
              <w:pStyle w:val="Address"/>
              <w:spacing w:before="0"/>
              <w:jc w:val="left"/>
              <w:rPr>
                <w:sz w:val="22"/>
                <w:szCs w:val="22"/>
              </w:rPr>
            </w:pPr>
          </w:p>
          <w:p w14:paraId="5EBF60AE" w14:textId="77777777" w:rsidR="006538E6" w:rsidRPr="006E4519" w:rsidRDefault="006538E6" w:rsidP="00C162F2">
            <w:pPr>
              <w:pStyle w:val="Address"/>
              <w:spacing w:before="0"/>
              <w:rPr>
                <w:sz w:val="22"/>
                <w:szCs w:val="22"/>
              </w:rPr>
            </w:pPr>
          </w:p>
          <w:p w14:paraId="6EECECF8" w14:textId="77777777" w:rsidR="006538E6" w:rsidRPr="006E4519" w:rsidRDefault="006538E6" w:rsidP="00C162F2">
            <w:pPr>
              <w:pStyle w:val="Address"/>
              <w:spacing w:before="0"/>
              <w:rPr>
                <w:sz w:val="22"/>
                <w:szCs w:val="22"/>
              </w:rPr>
            </w:pPr>
          </w:p>
          <w:p w14:paraId="0541112A" w14:textId="77777777" w:rsidR="00F82502" w:rsidRDefault="00F82502" w:rsidP="00C162F2">
            <w:pPr>
              <w:pStyle w:val="Address"/>
              <w:spacing w:before="0"/>
              <w:rPr>
                <w:sz w:val="20"/>
              </w:rPr>
            </w:pPr>
          </w:p>
          <w:p w14:paraId="2C3C20F2" w14:textId="77777777" w:rsidR="00F82502" w:rsidRDefault="00F82502" w:rsidP="00C162F2">
            <w:pPr>
              <w:pStyle w:val="Address"/>
              <w:spacing w:before="0"/>
              <w:rPr>
                <w:sz w:val="20"/>
              </w:rPr>
            </w:pPr>
          </w:p>
          <w:p w14:paraId="19C8AF98" w14:textId="77777777" w:rsidR="00F82502" w:rsidRDefault="00F82502" w:rsidP="00C162F2">
            <w:pPr>
              <w:pStyle w:val="Address"/>
              <w:spacing w:before="0"/>
              <w:rPr>
                <w:sz w:val="20"/>
              </w:rPr>
            </w:pPr>
          </w:p>
          <w:p w14:paraId="43051F3A" w14:textId="77777777" w:rsidR="00F82502" w:rsidRDefault="00F82502" w:rsidP="00C162F2">
            <w:pPr>
              <w:pStyle w:val="Address"/>
              <w:spacing w:before="0"/>
              <w:rPr>
                <w:sz w:val="20"/>
              </w:rPr>
            </w:pPr>
          </w:p>
          <w:p w14:paraId="368BD913" w14:textId="77777777" w:rsidR="00F82502" w:rsidRDefault="00F82502" w:rsidP="00C162F2">
            <w:pPr>
              <w:pStyle w:val="Address"/>
              <w:spacing w:before="0"/>
              <w:rPr>
                <w:sz w:val="20"/>
              </w:rPr>
            </w:pPr>
          </w:p>
          <w:p w14:paraId="2E13820C" w14:textId="77777777" w:rsidR="00F82502" w:rsidRDefault="00F82502" w:rsidP="00C162F2">
            <w:pPr>
              <w:pStyle w:val="Address"/>
              <w:spacing w:before="0"/>
              <w:rPr>
                <w:sz w:val="20"/>
              </w:rPr>
            </w:pPr>
          </w:p>
          <w:p w14:paraId="3D70DF86" w14:textId="77777777" w:rsidR="00F82502" w:rsidRDefault="00F82502" w:rsidP="00C162F2">
            <w:pPr>
              <w:pStyle w:val="Address"/>
              <w:spacing w:before="0"/>
              <w:rPr>
                <w:sz w:val="20"/>
              </w:rPr>
            </w:pPr>
          </w:p>
          <w:p w14:paraId="4D8D82E6" w14:textId="77777777" w:rsidR="00F82502" w:rsidRDefault="00F82502" w:rsidP="00F82502">
            <w:pPr>
              <w:pStyle w:val="Address"/>
              <w:spacing w:before="0"/>
              <w:jc w:val="left"/>
              <w:rPr>
                <w:sz w:val="20"/>
              </w:rPr>
            </w:pPr>
          </w:p>
          <w:p w14:paraId="48E3A2C5" w14:textId="77777777" w:rsidR="00F82502" w:rsidRDefault="00F82502" w:rsidP="00F82502">
            <w:pPr>
              <w:pStyle w:val="Address"/>
              <w:spacing w:before="0"/>
              <w:jc w:val="left"/>
              <w:rPr>
                <w:sz w:val="20"/>
              </w:rPr>
            </w:pPr>
          </w:p>
          <w:p w14:paraId="5FE84B03" w14:textId="77777777" w:rsidR="00F82502" w:rsidRDefault="00F82502" w:rsidP="00F82502">
            <w:pPr>
              <w:pStyle w:val="Address"/>
              <w:spacing w:before="0"/>
              <w:jc w:val="left"/>
              <w:rPr>
                <w:sz w:val="20"/>
              </w:rPr>
            </w:pPr>
          </w:p>
          <w:p w14:paraId="6D929E0F" w14:textId="77777777" w:rsidR="00F82502" w:rsidRDefault="00F82502" w:rsidP="00F82502">
            <w:pPr>
              <w:pStyle w:val="Address"/>
              <w:spacing w:before="0"/>
              <w:jc w:val="left"/>
              <w:rPr>
                <w:sz w:val="20"/>
              </w:rPr>
            </w:pPr>
          </w:p>
          <w:p w14:paraId="0B4342F1" w14:textId="77777777" w:rsidR="00F82502" w:rsidRDefault="00F82502" w:rsidP="00F82502">
            <w:pPr>
              <w:pStyle w:val="Address"/>
              <w:spacing w:before="0"/>
              <w:rPr>
                <w:sz w:val="20"/>
              </w:rPr>
            </w:pPr>
          </w:p>
          <w:p w14:paraId="2E6BBCF1" w14:textId="77777777" w:rsidR="00F82502" w:rsidRDefault="00F82502" w:rsidP="00F82502">
            <w:pPr>
              <w:pStyle w:val="Address"/>
              <w:spacing w:before="0"/>
              <w:rPr>
                <w:sz w:val="20"/>
              </w:rPr>
            </w:pPr>
          </w:p>
          <w:p w14:paraId="763C3586" w14:textId="77777777" w:rsidR="00F82502" w:rsidRDefault="00F82502" w:rsidP="00F82502">
            <w:pPr>
              <w:pStyle w:val="Address"/>
              <w:spacing w:before="0"/>
              <w:rPr>
                <w:sz w:val="20"/>
              </w:rPr>
            </w:pPr>
          </w:p>
          <w:p w14:paraId="1030257B" w14:textId="77777777" w:rsidR="00F82502" w:rsidRDefault="00F82502" w:rsidP="00F82502">
            <w:pPr>
              <w:pStyle w:val="Address"/>
              <w:spacing w:before="0"/>
              <w:rPr>
                <w:sz w:val="20"/>
              </w:rPr>
            </w:pPr>
          </w:p>
          <w:p w14:paraId="124BC64E" w14:textId="4F39E883" w:rsidR="006538E6" w:rsidRPr="001E2146" w:rsidRDefault="006538E6" w:rsidP="00F82502">
            <w:pPr>
              <w:pStyle w:val="Address"/>
              <w:spacing w:before="0"/>
              <w:jc w:val="left"/>
              <w:rPr>
                <w:b w:val="0"/>
                <w:sz w:val="20"/>
              </w:rPr>
            </w:pPr>
            <w:r w:rsidRPr="001E2146">
              <w:rPr>
                <w:sz w:val="20"/>
              </w:rPr>
              <w:t xml:space="preserve">Venue: </w:t>
            </w:r>
            <w:r w:rsidR="00D660B4" w:rsidRPr="001E2146">
              <w:rPr>
                <w:b w:val="0"/>
                <w:sz w:val="20"/>
              </w:rPr>
              <w:t>Sialkot Chamber of Commerce and Industry</w:t>
            </w:r>
            <w:r w:rsidRPr="001E2146">
              <w:rPr>
                <w:b w:val="0"/>
                <w:sz w:val="20"/>
              </w:rPr>
              <w:t xml:space="preserve"> (</w:t>
            </w:r>
            <w:r w:rsidR="00D660B4" w:rsidRPr="001E2146">
              <w:rPr>
                <w:b w:val="0"/>
                <w:sz w:val="20"/>
              </w:rPr>
              <w:t>8th</w:t>
            </w:r>
            <w:r w:rsidRPr="001E2146">
              <w:rPr>
                <w:b w:val="0"/>
                <w:sz w:val="20"/>
              </w:rPr>
              <w:t xml:space="preserve"> -</w:t>
            </w:r>
            <w:r w:rsidR="00D660B4" w:rsidRPr="001E2146">
              <w:rPr>
                <w:b w:val="0"/>
                <w:sz w:val="20"/>
              </w:rPr>
              <w:t>12th May, 2023</w:t>
            </w:r>
            <w:r w:rsidRPr="001E2146">
              <w:rPr>
                <w:b w:val="0"/>
                <w:sz w:val="20"/>
              </w:rPr>
              <w:t>)</w:t>
            </w:r>
          </w:p>
          <w:p w14:paraId="00035A82" w14:textId="77777777" w:rsidR="006538E6" w:rsidRPr="006E4519" w:rsidRDefault="006538E6" w:rsidP="00C162F2">
            <w:pPr>
              <w:pStyle w:val="Address"/>
              <w:spacing w:before="0"/>
              <w:jc w:val="left"/>
              <w:rPr>
                <w:sz w:val="22"/>
                <w:szCs w:val="22"/>
              </w:rPr>
            </w:pPr>
          </w:p>
          <w:p w14:paraId="1BB3DB3C" w14:textId="77777777" w:rsidR="006538E6" w:rsidRPr="006E4519" w:rsidRDefault="006538E6" w:rsidP="00F82502">
            <w:pPr>
              <w:pStyle w:val="Address"/>
              <w:spacing w:before="0"/>
              <w:jc w:val="left"/>
              <w:rPr>
                <w:sz w:val="22"/>
                <w:szCs w:val="22"/>
              </w:rPr>
            </w:pPr>
            <w:r w:rsidRPr="006E4519">
              <w:rPr>
                <w:sz w:val="22"/>
                <w:szCs w:val="22"/>
              </w:rPr>
              <w:t>National Vocational &amp; Technical Training Commission (NAVTTC)</w:t>
            </w:r>
          </w:p>
          <w:p w14:paraId="19F59153" w14:textId="77777777" w:rsidR="00F82502" w:rsidRDefault="006538E6" w:rsidP="00C162F2">
            <w:pPr>
              <w:pStyle w:val="Address"/>
              <w:spacing w:before="0"/>
              <w:rPr>
                <w:sz w:val="22"/>
                <w:szCs w:val="22"/>
              </w:rPr>
            </w:pPr>
            <w:r w:rsidRPr="006E4519">
              <w:rPr>
                <w:sz w:val="22"/>
                <w:szCs w:val="22"/>
              </w:rPr>
              <w:t>Government of Pakistan</w:t>
            </w:r>
          </w:p>
          <w:p w14:paraId="5DEE5481" w14:textId="7CD4D02D" w:rsidR="006538E6" w:rsidRPr="006E4519" w:rsidRDefault="00F82502" w:rsidP="00C162F2">
            <w:pPr>
              <w:pStyle w:val="Address"/>
              <w:spacing w:befor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lamabad</w:t>
            </w:r>
          </w:p>
          <w:p w14:paraId="1B2CBA03" w14:textId="77777777" w:rsidR="006538E6" w:rsidRPr="006E4519" w:rsidRDefault="006538E6" w:rsidP="00C162F2">
            <w:pPr>
              <w:pStyle w:val="Address"/>
              <w:spacing w:before="0"/>
              <w:rPr>
                <w:sz w:val="22"/>
                <w:szCs w:val="22"/>
              </w:rPr>
            </w:pPr>
          </w:p>
        </w:tc>
      </w:tr>
    </w:tbl>
    <w:p w14:paraId="3A2D49D2" w14:textId="3A8ABFBC" w:rsidR="006538E6" w:rsidRPr="00F82502" w:rsidRDefault="006538E6" w:rsidP="00807979">
      <w:pPr>
        <w:pStyle w:val="DutyStyle"/>
        <w:spacing w:before="0"/>
        <w:jc w:val="center"/>
        <w:rPr>
          <w:rFonts w:ascii="Times New Roman" w:hAnsi="Times New Roman" w:cs="Times New Roman"/>
          <w:b w:val="0"/>
          <w:bCs w:val="0"/>
          <w:szCs w:val="22"/>
        </w:rPr>
      </w:pPr>
      <w:r w:rsidRPr="00807979">
        <w:rPr>
          <w:rFonts w:ascii="Times New Roman" w:hAnsi="Times New Roman" w:cs="Times New Roman"/>
          <w:color w:val="000000" w:themeColor="text1"/>
          <w:sz w:val="28"/>
          <w:szCs w:val="22"/>
        </w:rPr>
        <w:lastRenderedPageBreak/>
        <w:t>DUTIES &amp; TASKS</w:t>
      </w:r>
    </w:p>
    <w:p w14:paraId="7675BF00" w14:textId="10D4A27E" w:rsidR="006538E6" w:rsidRPr="009B1992" w:rsidRDefault="006538E6" w:rsidP="006538E6">
      <w:pPr>
        <w:pStyle w:val="DutyStyle"/>
        <w:spacing w:before="0"/>
        <w:rPr>
          <w:rFonts w:ascii="Times New Roman" w:hAnsi="Times New Roman" w:cs="Times New Roman"/>
          <w:color w:val="000000" w:themeColor="text1"/>
          <w:sz w:val="28"/>
          <w:szCs w:val="22"/>
        </w:rPr>
      </w:pPr>
      <w:r w:rsidRPr="009B1992">
        <w:rPr>
          <w:rFonts w:ascii="Times New Roman" w:hAnsi="Times New Roman" w:cs="Times New Roman"/>
          <w:color w:val="000000" w:themeColor="text1"/>
          <w:sz w:val="28"/>
          <w:szCs w:val="22"/>
        </w:rPr>
        <w:t>Level-2</w:t>
      </w:r>
      <w:r w:rsidR="001E2146" w:rsidRPr="009B1992">
        <w:rPr>
          <w:rFonts w:ascii="Times New Roman" w:hAnsi="Times New Roman" w:cs="Times New Roman"/>
          <w:color w:val="000000" w:themeColor="text1"/>
          <w:sz w:val="28"/>
          <w:szCs w:val="22"/>
        </w:rPr>
        <w:t xml:space="preserve">: </w:t>
      </w:r>
      <w:r w:rsidR="009B1992" w:rsidRPr="00807979">
        <w:rPr>
          <w:rFonts w:ascii="Times New Roman" w:hAnsi="Times New Roman" w:cs="Times New Roman"/>
          <w:color w:val="000000" w:themeColor="text1"/>
          <w:sz w:val="28"/>
          <w:szCs w:val="22"/>
        </w:rPr>
        <w:t>Screen printer</w:t>
      </w:r>
    </w:p>
    <w:p w14:paraId="1E2D484E" w14:textId="77777777" w:rsidR="00695844" w:rsidRPr="009B1992" w:rsidRDefault="00695844" w:rsidP="006538E6">
      <w:pPr>
        <w:pStyle w:val="DutyStyle"/>
        <w:spacing w:before="0"/>
        <w:rPr>
          <w:rFonts w:ascii="Times New Roman" w:hAnsi="Times New Roman" w:cs="Times New Roman"/>
          <w:color w:val="000000" w:themeColor="text1"/>
          <w:sz w:val="28"/>
          <w:szCs w:val="22"/>
          <w:u w:val="single"/>
        </w:rPr>
      </w:pPr>
    </w:p>
    <w:p w14:paraId="20119684" w14:textId="77410928" w:rsidR="00B15D5E" w:rsidRPr="006856D6" w:rsidRDefault="006856D6" w:rsidP="006856D6">
      <w:pPr>
        <w:pStyle w:val="ListParagraph"/>
        <w:numPr>
          <w:ilvl w:val="0"/>
          <w:numId w:val="2"/>
        </w:numPr>
        <w:spacing w:after="240"/>
        <w:ind w:left="360"/>
        <w:rPr>
          <w:b/>
          <w:sz w:val="22"/>
          <w:szCs w:val="22"/>
        </w:rPr>
      </w:pPr>
      <w:bookmarkStart w:id="0" w:name="_Toc134699160"/>
      <w:r w:rsidRPr="006856D6">
        <w:rPr>
          <w:b/>
          <w:sz w:val="22"/>
          <w:szCs w:val="22"/>
        </w:rPr>
        <w:t>Follow Occupational Health and Safety Practices</w:t>
      </w:r>
      <w:bookmarkEnd w:id="0"/>
    </w:p>
    <w:tbl>
      <w:tblPr>
        <w:tblStyle w:val="TableGrid"/>
        <w:tblW w:w="9803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69"/>
        <w:gridCol w:w="1359"/>
        <w:gridCol w:w="1531"/>
        <w:gridCol w:w="1468"/>
        <w:gridCol w:w="1328"/>
        <w:gridCol w:w="1377"/>
        <w:gridCol w:w="1371"/>
      </w:tblGrid>
      <w:tr w:rsidR="006856D6" w:rsidRPr="00CE0D71" w14:paraId="2D81FB5C" w14:textId="6044FF2F" w:rsidTr="006856D6">
        <w:trPr>
          <w:trHeight w:val="404"/>
        </w:trPr>
        <w:tc>
          <w:tcPr>
            <w:tcW w:w="1415" w:type="dxa"/>
          </w:tcPr>
          <w:p w14:paraId="5BC1623E" w14:textId="5EFAE456" w:rsidR="006856D6" w:rsidRPr="006856D6" w:rsidRDefault="006856D6" w:rsidP="006856D6">
            <w:pPr>
              <w:pStyle w:val="DutyStyle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6856D6">
              <w:rPr>
                <w:rFonts w:ascii="Times New Roman" w:hAnsi="Times New Roman" w:cs="Times New Roman"/>
                <w:szCs w:val="22"/>
              </w:rPr>
              <w:t>A1.</w:t>
            </w:r>
            <w:r w:rsidRPr="006856D6">
              <w:rPr>
                <w:rFonts w:ascii="Times New Roman" w:hAnsi="Times New Roman" w:cs="Times New Roman"/>
                <w:b w:val="0"/>
                <w:bCs w:val="0"/>
                <w:szCs w:val="22"/>
              </w:rPr>
              <w:t xml:space="preserve"> Ensure use of personal protective equipment (PPE)</w:t>
            </w:r>
          </w:p>
        </w:tc>
        <w:tc>
          <w:tcPr>
            <w:tcW w:w="1433" w:type="dxa"/>
          </w:tcPr>
          <w:p w14:paraId="705AA921" w14:textId="712CFB6E" w:rsidR="006856D6" w:rsidRPr="006856D6" w:rsidRDefault="006856D6" w:rsidP="006856D6">
            <w:pPr>
              <w:pStyle w:val="Taskstyle"/>
              <w:numPr>
                <w:ilvl w:val="0"/>
                <w:numId w:val="0"/>
              </w:numPr>
              <w:tabs>
                <w:tab w:val="center" w:pos="882"/>
              </w:tabs>
              <w:spacing w:before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6856D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2.</w:t>
            </w:r>
            <w:r w:rsidRPr="006856D6">
              <w:rPr>
                <w:rFonts w:ascii="Times New Roman" w:hAnsi="Times New Roman" w:cs="Times New Roman"/>
                <w:sz w:val="22"/>
                <w:szCs w:val="22"/>
              </w:rPr>
              <w:t xml:space="preserve"> Maintain First-aid Box</w:t>
            </w:r>
          </w:p>
        </w:tc>
        <w:tc>
          <w:tcPr>
            <w:tcW w:w="1571" w:type="dxa"/>
          </w:tcPr>
          <w:p w14:paraId="6B7BA3E6" w14:textId="5854035D" w:rsidR="006856D6" w:rsidRPr="006856D6" w:rsidRDefault="006856D6" w:rsidP="006856D6">
            <w:pPr>
              <w:pStyle w:val="Taskstyle"/>
              <w:numPr>
                <w:ilvl w:val="0"/>
                <w:numId w:val="0"/>
              </w:numPr>
              <w:tabs>
                <w:tab w:val="center" w:pos="882"/>
              </w:tabs>
              <w:spacing w:before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6856D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3</w:t>
            </w:r>
            <w:r w:rsidRPr="006856D6">
              <w:rPr>
                <w:rFonts w:ascii="Times New Roman" w:hAnsi="Times New Roman" w:cs="Times New Roman"/>
                <w:sz w:val="22"/>
                <w:szCs w:val="22"/>
              </w:rPr>
              <w:t>. Maintain Fire Extinguisher</w:t>
            </w:r>
          </w:p>
        </w:tc>
        <w:tc>
          <w:tcPr>
            <w:tcW w:w="1529" w:type="dxa"/>
          </w:tcPr>
          <w:p w14:paraId="2BE9A2CB" w14:textId="09608FFC" w:rsidR="006856D6" w:rsidRPr="006856D6" w:rsidRDefault="006856D6" w:rsidP="006856D6">
            <w:pPr>
              <w:pStyle w:val="Taskstyle"/>
              <w:numPr>
                <w:ilvl w:val="0"/>
                <w:numId w:val="0"/>
              </w:numPr>
              <w:tabs>
                <w:tab w:val="center" w:pos="882"/>
              </w:tabs>
              <w:spacing w:before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6856D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4.</w:t>
            </w:r>
            <w:r w:rsidRPr="006856D6">
              <w:rPr>
                <w:rFonts w:ascii="Times New Roman" w:hAnsi="Times New Roman" w:cs="Times New Roman"/>
                <w:sz w:val="22"/>
                <w:szCs w:val="22"/>
              </w:rPr>
              <w:t xml:space="preserve"> Adopt company policies and procedures</w:t>
            </w:r>
          </w:p>
        </w:tc>
        <w:tc>
          <w:tcPr>
            <w:tcW w:w="1407" w:type="dxa"/>
          </w:tcPr>
          <w:p w14:paraId="08ED2D05" w14:textId="098B5A87" w:rsidR="006856D6" w:rsidRPr="006856D6" w:rsidRDefault="006856D6" w:rsidP="006856D6">
            <w:pPr>
              <w:pStyle w:val="Taskstyle"/>
              <w:numPr>
                <w:ilvl w:val="0"/>
                <w:numId w:val="0"/>
              </w:numPr>
              <w:tabs>
                <w:tab w:val="center" w:pos="882"/>
              </w:tabs>
              <w:spacing w:before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6856D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5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. </w:t>
            </w:r>
            <w:r w:rsidRPr="006856D6">
              <w:rPr>
                <w:rFonts w:ascii="Times New Roman" w:hAnsi="Times New Roman" w:cs="Times New Roman"/>
                <w:sz w:val="22"/>
                <w:szCs w:val="22"/>
              </w:rPr>
              <w:t xml:space="preserve"> Attain health &amp; safety training. </w:t>
            </w:r>
          </w:p>
        </w:tc>
        <w:tc>
          <w:tcPr>
            <w:tcW w:w="1390" w:type="dxa"/>
          </w:tcPr>
          <w:p w14:paraId="03C77B1E" w14:textId="7ACC6F98" w:rsidR="006856D6" w:rsidRPr="006856D6" w:rsidRDefault="006856D6" w:rsidP="006856D6">
            <w:pPr>
              <w:pStyle w:val="Taskstyle"/>
              <w:numPr>
                <w:ilvl w:val="0"/>
                <w:numId w:val="0"/>
              </w:numPr>
              <w:tabs>
                <w:tab w:val="center" w:pos="882"/>
              </w:tabs>
              <w:spacing w:before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6856D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6.</w:t>
            </w:r>
            <w:r w:rsidRPr="006856D6">
              <w:rPr>
                <w:rFonts w:ascii="Times New Roman" w:hAnsi="Times New Roman" w:cs="Times New Roman"/>
                <w:sz w:val="22"/>
                <w:szCs w:val="22"/>
              </w:rPr>
              <w:t xml:space="preserve"> Prepare for emergencies</w:t>
            </w:r>
          </w:p>
        </w:tc>
        <w:tc>
          <w:tcPr>
            <w:tcW w:w="1058" w:type="dxa"/>
          </w:tcPr>
          <w:p w14:paraId="51FE9866" w14:textId="47FB2A1C" w:rsidR="006856D6" w:rsidRPr="006856D6" w:rsidRDefault="006856D6" w:rsidP="006856D6">
            <w:pPr>
              <w:pStyle w:val="Taskstyle"/>
              <w:numPr>
                <w:ilvl w:val="0"/>
                <w:numId w:val="0"/>
              </w:numPr>
              <w:tabs>
                <w:tab w:val="center" w:pos="882"/>
              </w:tabs>
              <w:spacing w:before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6856D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7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6856D6">
              <w:rPr>
                <w:rFonts w:ascii="Times New Roman" w:hAnsi="Times New Roman" w:cs="Times New Roman"/>
                <w:sz w:val="22"/>
                <w:szCs w:val="22"/>
              </w:rPr>
              <w:t xml:space="preserve"> Respond to emergencies. </w:t>
            </w:r>
          </w:p>
        </w:tc>
      </w:tr>
    </w:tbl>
    <w:p w14:paraId="5DEE7529" w14:textId="77777777" w:rsidR="00B15D5E" w:rsidRDefault="00B15D5E" w:rsidP="00B15D5E">
      <w:pPr>
        <w:pStyle w:val="ListParagraph"/>
        <w:tabs>
          <w:tab w:val="left" w:pos="360"/>
        </w:tabs>
        <w:spacing w:after="240"/>
        <w:ind w:left="990" w:right="36"/>
        <w:rPr>
          <w:rFonts w:eastAsia="Arial"/>
          <w:b/>
          <w:color w:val="000000"/>
          <w:sz w:val="22"/>
          <w:szCs w:val="22"/>
        </w:rPr>
      </w:pPr>
    </w:p>
    <w:p w14:paraId="3E8DA088" w14:textId="0AE8849E" w:rsidR="005740DF" w:rsidRPr="00212948" w:rsidRDefault="00212948" w:rsidP="006856D6">
      <w:pPr>
        <w:pStyle w:val="ListParagraph"/>
        <w:numPr>
          <w:ilvl w:val="0"/>
          <w:numId w:val="2"/>
        </w:numPr>
        <w:spacing w:after="240"/>
        <w:ind w:left="360"/>
        <w:rPr>
          <w:b/>
          <w:bCs/>
          <w:sz w:val="22"/>
          <w:szCs w:val="22"/>
        </w:rPr>
      </w:pPr>
      <w:r w:rsidRPr="00212948">
        <w:rPr>
          <w:b/>
          <w:bCs/>
        </w:rPr>
        <w:t>Demonstrate Basic Communication Skills</w:t>
      </w:r>
    </w:p>
    <w:tbl>
      <w:tblPr>
        <w:tblStyle w:val="TableGrid"/>
        <w:tblW w:w="7669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13"/>
        <w:gridCol w:w="2678"/>
        <w:gridCol w:w="2678"/>
      </w:tblGrid>
      <w:tr w:rsidR="006856D6" w:rsidRPr="002D4C7F" w14:paraId="02513B65" w14:textId="792A8548" w:rsidTr="006856D6">
        <w:trPr>
          <w:trHeight w:val="922"/>
        </w:trPr>
        <w:tc>
          <w:tcPr>
            <w:tcW w:w="2313" w:type="dxa"/>
          </w:tcPr>
          <w:p w14:paraId="5A5445F7" w14:textId="07D13703" w:rsidR="006856D6" w:rsidRPr="006856D6" w:rsidRDefault="006856D6" w:rsidP="006856D6">
            <w:pPr>
              <w:pStyle w:val="DutyStyle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6856D6">
              <w:rPr>
                <w:rFonts w:ascii="Times New Roman" w:hAnsi="Times New Roman" w:cs="Times New Roman"/>
                <w:szCs w:val="22"/>
              </w:rPr>
              <w:t>B1.</w:t>
            </w:r>
            <w:r w:rsidRPr="006856D6">
              <w:rPr>
                <w:rFonts w:ascii="Times New Roman" w:hAnsi="Times New Roman" w:cs="Times New Roman"/>
                <w:b w:val="0"/>
                <w:bCs w:val="0"/>
                <w:szCs w:val="22"/>
              </w:rPr>
              <w:t xml:space="preserve"> Work in Team</w:t>
            </w:r>
          </w:p>
        </w:tc>
        <w:tc>
          <w:tcPr>
            <w:tcW w:w="2678" w:type="dxa"/>
          </w:tcPr>
          <w:p w14:paraId="6E0CF649" w14:textId="6B642656" w:rsidR="006856D6" w:rsidRPr="006856D6" w:rsidRDefault="006856D6" w:rsidP="006856D6">
            <w:pPr>
              <w:pStyle w:val="DutyStyle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6856D6">
              <w:rPr>
                <w:rFonts w:ascii="Times New Roman" w:hAnsi="Times New Roman" w:cs="Times New Roman"/>
                <w:szCs w:val="22"/>
              </w:rPr>
              <w:t>B2.</w:t>
            </w:r>
            <w:r w:rsidRPr="006856D6">
              <w:rPr>
                <w:rFonts w:ascii="Times New Roman" w:hAnsi="Times New Roman" w:cs="Times New Roman"/>
                <w:b w:val="0"/>
                <w:bCs w:val="0"/>
                <w:szCs w:val="22"/>
              </w:rPr>
              <w:t xml:space="preserve"> Deal with Clients</w:t>
            </w:r>
          </w:p>
        </w:tc>
        <w:tc>
          <w:tcPr>
            <w:tcW w:w="2678" w:type="dxa"/>
          </w:tcPr>
          <w:p w14:paraId="55CEDAC8" w14:textId="3EF03033" w:rsidR="006856D6" w:rsidRPr="006856D6" w:rsidRDefault="006856D6" w:rsidP="006856D6">
            <w:pPr>
              <w:pStyle w:val="DutyStyle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6856D6">
              <w:rPr>
                <w:rFonts w:ascii="Times New Roman" w:hAnsi="Times New Roman" w:cs="Times New Roman"/>
                <w:szCs w:val="22"/>
              </w:rPr>
              <w:t>B3.</w:t>
            </w:r>
            <w:r w:rsidRPr="006856D6">
              <w:rPr>
                <w:rFonts w:ascii="Times New Roman" w:hAnsi="Times New Roman" w:cs="Times New Roman"/>
                <w:b w:val="0"/>
                <w:bCs w:val="0"/>
                <w:szCs w:val="22"/>
              </w:rPr>
              <w:t xml:space="preserve"> Demonstrate Basic IT</w:t>
            </w:r>
          </w:p>
        </w:tc>
      </w:tr>
    </w:tbl>
    <w:p w14:paraId="5D04EE47" w14:textId="654A07A7" w:rsidR="006538E6" w:rsidRPr="006856D6" w:rsidRDefault="002D4C7F" w:rsidP="006856D6">
      <w:pPr>
        <w:pStyle w:val="ListParagraph"/>
        <w:numPr>
          <w:ilvl w:val="0"/>
          <w:numId w:val="2"/>
        </w:numPr>
        <w:spacing w:before="240" w:after="240"/>
        <w:ind w:left="360"/>
        <w:rPr>
          <w:b/>
          <w:sz w:val="22"/>
          <w:szCs w:val="22"/>
        </w:rPr>
      </w:pPr>
      <w:r w:rsidRPr="006856D6">
        <w:rPr>
          <w:b/>
          <w:sz w:val="22"/>
          <w:szCs w:val="22"/>
        </w:rPr>
        <w:t>Arrange Tools and Equipment</w:t>
      </w:r>
    </w:p>
    <w:tbl>
      <w:tblPr>
        <w:tblStyle w:val="TableGrid"/>
        <w:tblpPr w:leftFromText="187" w:rightFromText="187" w:vertAnchor="text" w:horzAnchor="margin" w:tblpY="1"/>
        <w:tblOverlap w:val="never"/>
        <w:tblW w:w="9828" w:type="dxa"/>
        <w:tblLook w:val="04A0" w:firstRow="1" w:lastRow="0" w:firstColumn="1" w:lastColumn="0" w:noHBand="0" w:noVBand="1"/>
      </w:tblPr>
      <w:tblGrid>
        <w:gridCol w:w="2291"/>
        <w:gridCol w:w="1836"/>
        <w:gridCol w:w="2023"/>
        <w:gridCol w:w="1947"/>
        <w:gridCol w:w="1731"/>
      </w:tblGrid>
      <w:tr w:rsidR="002117D1" w:rsidRPr="006E4519" w14:paraId="3BA37984" w14:textId="4546F6C4" w:rsidTr="002117D1">
        <w:trPr>
          <w:trHeight w:val="1184"/>
        </w:trPr>
        <w:tc>
          <w:tcPr>
            <w:tcW w:w="2291" w:type="dxa"/>
          </w:tcPr>
          <w:p w14:paraId="213600D2" w14:textId="7784ADC7" w:rsidR="002117D1" w:rsidRPr="006E4519" w:rsidRDefault="002117D1" w:rsidP="001E6FB3">
            <w:pPr>
              <w:pStyle w:val="DutyStyle"/>
              <w:tabs>
                <w:tab w:val="clear" w:pos="288"/>
                <w:tab w:val="left" w:pos="90"/>
              </w:tabs>
              <w:ind w:left="90" w:hanging="90"/>
              <w:rPr>
                <w:rFonts w:ascii="Times New Roman" w:hAnsi="Times New Roman" w:cs="Times New Roman"/>
                <w:b w:val="0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</w:t>
            </w:r>
            <w:r w:rsidRPr="006E4519">
              <w:rPr>
                <w:rFonts w:ascii="Times New Roman" w:hAnsi="Times New Roman" w:cs="Times New Roman"/>
                <w:szCs w:val="22"/>
              </w:rPr>
              <w:t>1</w:t>
            </w:r>
            <w:r w:rsidRPr="006E4519">
              <w:rPr>
                <w:rFonts w:ascii="Times New Roman" w:hAnsi="Times New Roman" w:cs="Times New Roman"/>
                <w:b w:val="0"/>
                <w:bCs w:val="0"/>
                <w:szCs w:val="22"/>
              </w:rPr>
              <w:t xml:space="preserve">. </w:t>
            </w:r>
            <w:r>
              <w:rPr>
                <w:rFonts w:ascii="Times New Roman" w:hAnsi="Times New Roman" w:cs="Times New Roman"/>
                <w:b w:val="0"/>
                <w:szCs w:val="22"/>
              </w:rPr>
              <w:t xml:space="preserve"> Identify Mesh Cloth</w:t>
            </w:r>
          </w:p>
        </w:tc>
        <w:tc>
          <w:tcPr>
            <w:tcW w:w="1836" w:type="dxa"/>
          </w:tcPr>
          <w:p w14:paraId="546DE0E5" w14:textId="26470CA6" w:rsidR="002117D1" w:rsidRPr="006E4519" w:rsidRDefault="002117D1" w:rsidP="0071510F">
            <w:pPr>
              <w:pStyle w:val="DutyStyle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C2. 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Identify Screen frame</w:t>
            </w:r>
          </w:p>
        </w:tc>
        <w:tc>
          <w:tcPr>
            <w:tcW w:w="2023" w:type="dxa"/>
          </w:tcPr>
          <w:p w14:paraId="2FCA48C3" w14:textId="3C9CD8FB" w:rsidR="002117D1" w:rsidRPr="006E4519" w:rsidRDefault="002117D1" w:rsidP="0071510F">
            <w:pPr>
              <w:pStyle w:val="DutyStyle"/>
              <w:rPr>
                <w:rFonts w:ascii="Times New Roman" w:hAnsi="Times New Roman" w:cs="Times New Roman"/>
                <w:b w:val="0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3</w:t>
            </w:r>
            <w:r w:rsidRPr="006E4519">
              <w:rPr>
                <w:rFonts w:ascii="Times New Roman" w:hAnsi="Times New Roman" w:cs="Times New Roman"/>
                <w:b w:val="0"/>
                <w:szCs w:val="22"/>
              </w:rPr>
              <w:t xml:space="preserve">. 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 xml:space="preserve">  </w:t>
            </w:r>
            <w:r>
              <w:t xml:space="preserve"> </w:t>
            </w:r>
            <w:r w:rsidRPr="00F779D9">
              <w:rPr>
                <w:rFonts w:ascii="Times New Roman" w:hAnsi="Times New Roman" w:cs="Times New Roman"/>
                <w:b w:val="0"/>
                <w:bCs w:val="0"/>
                <w:szCs w:val="22"/>
              </w:rPr>
              <w:t>Identify photo emulsion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.</w:t>
            </w:r>
          </w:p>
        </w:tc>
        <w:tc>
          <w:tcPr>
            <w:tcW w:w="1947" w:type="dxa"/>
          </w:tcPr>
          <w:p w14:paraId="25978B07" w14:textId="47C80F8A" w:rsidR="002117D1" w:rsidRDefault="002117D1" w:rsidP="0071510F">
            <w:pPr>
              <w:pStyle w:val="DutyStyle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4</w:t>
            </w:r>
            <w:r w:rsidRPr="006E4519">
              <w:rPr>
                <w:rFonts w:ascii="Times New Roman" w:hAnsi="Times New Roman" w:cs="Times New Roman"/>
                <w:b w:val="0"/>
                <w:szCs w:val="22"/>
              </w:rPr>
              <w:t xml:space="preserve">. 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 xml:space="preserve">  Identify squeegee rubber.</w:t>
            </w:r>
          </w:p>
        </w:tc>
        <w:tc>
          <w:tcPr>
            <w:tcW w:w="1731" w:type="dxa"/>
          </w:tcPr>
          <w:p w14:paraId="0EC1BE34" w14:textId="02731C62" w:rsidR="002117D1" w:rsidRDefault="002117D1" w:rsidP="0071510F">
            <w:pPr>
              <w:pStyle w:val="DutyStyle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5</w:t>
            </w:r>
            <w:r w:rsidRPr="006E4519">
              <w:rPr>
                <w:rFonts w:ascii="Times New Roman" w:hAnsi="Times New Roman" w:cs="Times New Roman"/>
                <w:b w:val="0"/>
                <w:szCs w:val="22"/>
              </w:rPr>
              <w:t xml:space="preserve">. 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 xml:space="preserve">  Identify Tension meter.</w:t>
            </w:r>
          </w:p>
        </w:tc>
      </w:tr>
    </w:tbl>
    <w:p w14:paraId="49E65D6B" w14:textId="4A68B291" w:rsidR="006538E6" w:rsidRPr="002117D1" w:rsidRDefault="0071510F" w:rsidP="002117D1">
      <w:pPr>
        <w:pStyle w:val="ListParagraph"/>
        <w:numPr>
          <w:ilvl w:val="0"/>
          <w:numId w:val="2"/>
        </w:numPr>
        <w:spacing w:before="240" w:after="240"/>
        <w:ind w:left="360"/>
        <w:rPr>
          <w:b/>
          <w:sz w:val="22"/>
          <w:szCs w:val="22"/>
        </w:rPr>
      </w:pPr>
      <w:r w:rsidRPr="002117D1">
        <w:rPr>
          <w:b/>
          <w:sz w:val="22"/>
          <w:szCs w:val="22"/>
        </w:rPr>
        <w:t>Prepare Job Site</w:t>
      </w:r>
    </w:p>
    <w:tbl>
      <w:tblPr>
        <w:tblStyle w:val="TableGrid0"/>
        <w:tblW w:w="7024" w:type="dxa"/>
        <w:tblInd w:w="0" w:type="dxa"/>
        <w:tblCellMar>
          <w:left w:w="108" w:type="dxa"/>
          <w:right w:w="70" w:type="dxa"/>
        </w:tblCellMar>
        <w:tblLook w:val="04A0" w:firstRow="1" w:lastRow="0" w:firstColumn="1" w:lastColumn="0" w:noHBand="0" w:noVBand="1"/>
      </w:tblPr>
      <w:tblGrid>
        <w:gridCol w:w="1621"/>
        <w:gridCol w:w="1401"/>
        <w:gridCol w:w="2001"/>
        <w:gridCol w:w="2001"/>
      </w:tblGrid>
      <w:tr w:rsidR="00C97784" w:rsidRPr="006E4519" w14:paraId="15D5088E" w14:textId="2F736EF4" w:rsidTr="00F779D9">
        <w:trPr>
          <w:trHeight w:val="649"/>
        </w:trPr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AA0C6" w14:textId="6ACDEC0A" w:rsidR="00C97784" w:rsidRPr="006E4519" w:rsidRDefault="00C97784" w:rsidP="00BF7F14">
            <w:pPr>
              <w:spacing w:before="120" w:line="259" w:lineRule="auto"/>
              <w:ind w:right="54"/>
              <w:rPr>
                <w:rFonts w:eastAsia="Arial"/>
                <w:szCs w:val="22"/>
              </w:rPr>
            </w:pPr>
            <w:r>
              <w:rPr>
                <w:rFonts w:eastAsia="Arial"/>
                <w:b/>
                <w:szCs w:val="22"/>
              </w:rPr>
              <w:t>D</w:t>
            </w:r>
            <w:r w:rsidRPr="006E4519">
              <w:rPr>
                <w:rFonts w:eastAsia="Arial"/>
                <w:b/>
                <w:szCs w:val="22"/>
              </w:rPr>
              <w:t>1.</w:t>
            </w:r>
            <w:r w:rsidRPr="006E4519">
              <w:rPr>
                <w:szCs w:val="22"/>
              </w:rPr>
              <w:t xml:space="preserve"> </w:t>
            </w:r>
            <w:r>
              <w:rPr>
                <w:szCs w:val="22"/>
              </w:rPr>
              <w:t>Clean workspace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B9050" w14:textId="12C88157" w:rsidR="00C97784" w:rsidRDefault="00C97784" w:rsidP="00BF7F14">
            <w:pPr>
              <w:spacing w:before="120" w:line="241" w:lineRule="auto"/>
              <w:ind w:right="54"/>
              <w:rPr>
                <w:rFonts w:eastAsia="Arial"/>
                <w:b/>
                <w:szCs w:val="22"/>
              </w:rPr>
            </w:pPr>
            <w:r>
              <w:rPr>
                <w:rFonts w:eastAsia="Arial"/>
                <w:b/>
                <w:szCs w:val="22"/>
              </w:rPr>
              <w:t>D2</w:t>
            </w:r>
            <w:r w:rsidRPr="006E4519">
              <w:rPr>
                <w:rFonts w:eastAsia="Arial"/>
                <w:b/>
                <w:szCs w:val="22"/>
              </w:rPr>
              <w:t>.</w:t>
            </w:r>
            <w:r w:rsidRPr="006E4519">
              <w:rPr>
                <w:szCs w:val="22"/>
              </w:rPr>
              <w:t xml:space="preserve"> </w:t>
            </w:r>
            <w:r>
              <w:rPr>
                <w:szCs w:val="22"/>
              </w:rPr>
              <w:t>Dry workspace</w:t>
            </w:r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689AC" w14:textId="28DA8D48" w:rsidR="00C97784" w:rsidRPr="007A61D7" w:rsidRDefault="00C97784" w:rsidP="00F779D9">
            <w:pPr>
              <w:spacing w:before="120" w:line="241" w:lineRule="auto"/>
              <w:ind w:right="54"/>
              <w:rPr>
                <w:szCs w:val="22"/>
              </w:rPr>
            </w:pPr>
            <w:r w:rsidRPr="00F779D9">
              <w:rPr>
                <w:b/>
                <w:bCs/>
                <w:szCs w:val="22"/>
              </w:rPr>
              <w:t>D3.</w:t>
            </w:r>
            <w:r w:rsidRPr="007A61D7">
              <w:rPr>
                <w:szCs w:val="22"/>
              </w:rPr>
              <w:t xml:space="preserve"> </w:t>
            </w:r>
            <w:r w:rsidR="00F779D9">
              <w:rPr>
                <w:szCs w:val="22"/>
              </w:rPr>
              <w:t>Fix the Screen for Positive.</w:t>
            </w:r>
          </w:p>
        </w:tc>
        <w:tc>
          <w:tcPr>
            <w:tcW w:w="2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443DB" w14:textId="2329D293" w:rsidR="00C97784" w:rsidRDefault="00C97784" w:rsidP="00BF7F14">
            <w:pPr>
              <w:spacing w:before="120" w:line="241" w:lineRule="auto"/>
              <w:ind w:right="54"/>
              <w:rPr>
                <w:rFonts w:eastAsia="Arial"/>
                <w:b/>
                <w:szCs w:val="22"/>
              </w:rPr>
            </w:pPr>
            <w:r>
              <w:rPr>
                <w:b/>
                <w:bCs/>
                <w:szCs w:val="22"/>
              </w:rPr>
              <w:t>D4</w:t>
            </w:r>
            <w:r w:rsidRPr="00C97784">
              <w:rPr>
                <w:b/>
                <w:bCs/>
                <w:szCs w:val="22"/>
              </w:rPr>
              <w:t>.</w:t>
            </w:r>
            <w:r w:rsidR="00916AF2">
              <w:rPr>
                <w:b/>
                <w:bCs/>
                <w:szCs w:val="22"/>
              </w:rPr>
              <w:t xml:space="preserve"> </w:t>
            </w:r>
            <w:r w:rsidR="00F779D9">
              <w:rPr>
                <w:szCs w:val="22"/>
              </w:rPr>
              <w:t>Ex</w:t>
            </w:r>
            <w:r w:rsidR="00F779D9" w:rsidRPr="00F779D9">
              <w:rPr>
                <w:szCs w:val="22"/>
              </w:rPr>
              <w:t>pose Screen from positive/Film.</w:t>
            </w:r>
          </w:p>
        </w:tc>
      </w:tr>
    </w:tbl>
    <w:p w14:paraId="28B5E46A" w14:textId="77777777" w:rsidR="006538E6" w:rsidRPr="006E4519" w:rsidRDefault="006538E6" w:rsidP="006538E6">
      <w:pPr>
        <w:spacing w:line="259" w:lineRule="auto"/>
        <w:rPr>
          <w:rFonts w:eastAsia="Arial"/>
          <w:color w:val="000000"/>
          <w:sz w:val="22"/>
          <w:szCs w:val="22"/>
        </w:rPr>
      </w:pPr>
    </w:p>
    <w:p w14:paraId="65086C28" w14:textId="1D1ACAE5" w:rsidR="006538E6" w:rsidRPr="006E4519" w:rsidRDefault="001D771E" w:rsidP="006538E6">
      <w:pPr>
        <w:pStyle w:val="ListParagraph"/>
        <w:numPr>
          <w:ilvl w:val="0"/>
          <w:numId w:val="2"/>
        </w:numPr>
        <w:tabs>
          <w:tab w:val="left" w:pos="360"/>
        </w:tabs>
        <w:spacing w:after="240"/>
        <w:ind w:right="36" w:hanging="990"/>
        <w:rPr>
          <w:rFonts w:eastAsia="Arial"/>
          <w:b/>
          <w:color w:val="000000" w:themeColor="text1"/>
          <w:sz w:val="22"/>
          <w:szCs w:val="22"/>
        </w:rPr>
      </w:pPr>
      <w:r>
        <w:rPr>
          <w:rFonts w:eastAsia="Arial"/>
          <w:b/>
          <w:color w:val="000000" w:themeColor="text1"/>
          <w:sz w:val="22"/>
          <w:szCs w:val="22"/>
        </w:rPr>
        <w:t>Prepare Screen for Printing</w:t>
      </w:r>
    </w:p>
    <w:tbl>
      <w:tblPr>
        <w:tblStyle w:val="TableGrid"/>
        <w:tblW w:w="9810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532"/>
        <w:gridCol w:w="2475"/>
        <w:gridCol w:w="2283"/>
        <w:gridCol w:w="2520"/>
      </w:tblGrid>
      <w:tr w:rsidR="00E116C4" w:rsidRPr="006E4519" w14:paraId="4CD8B796" w14:textId="28048388" w:rsidTr="001F54B0">
        <w:trPr>
          <w:trHeight w:val="909"/>
        </w:trPr>
        <w:tc>
          <w:tcPr>
            <w:tcW w:w="2532" w:type="dxa"/>
          </w:tcPr>
          <w:p w14:paraId="41F4BDE5" w14:textId="3FAB0F5D" w:rsidR="00E116C4" w:rsidRPr="00916AF2" w:rsidRDefault="00E116C4" w:rsidP="00916AF2">
            <w:pPr>
              <w:spacing w:before="120" w:line="241" w:lineRule="auto"/>
              <w:ind w:right="54"/>
              <w:rPr>
                <w:szCs w:val="22"/>
              </w:rPr>
            </w:pPr>
            <w:r w:rsidRPr="002117D1">
              <w:rPr>
                <w:rFonts w:eastAsia="Arial"/>
                <w:b/>
                <w:color w:val="000000" w:themeColor="text1"/>
                <w:sz w:val="22"/>
                <w:szCs w:val="22"/>
              </w:rPr>
              <w:t>E1.</w:t>
            </w:r>
            <w:r w:rsidR="00F779D9" w:rsidRPr="00916AF2">
              <w:rPr>
                <w:szCs w:val="22"/>
              </w:rPr>
              <w:t xml:space="preserve"> Setup Design for light exposing box.</w:t>
            </w:r>
          </w:p>
        </w:tc>
        <w:tc>
          <w:tcPr>
            <w:tcW w:w="2475" w:type="dxa"/>
          </w:tcPr>
          <w:p w14:paraId="112E0BDC" w14:textId="20793C5C" w:rsidR="00E116C4" w:rsidRPr="00916AF2" w:rsidRDefault="00E116C4" w:rsidP="00916AF2">
            <w:pPr>
              <w:spacing w:before="120" w:line="241" w:lineRule="auto"/>
              <w:ind w:right="54"/>
              <w:rPr>
                <w:szCs w:val="22"/>
              </w:rPr>
            </w:pPr>
            <w:r w:rsidRPr="002117D1">
              <w:rPr>
                <w:rFonts w:eastAsia="Arial"/>
                <w:b/>
                <w:color w:val="000000" w:themeColor="text1"/>
                <w:sz w:val="22"/>
                <w:szCs w:val="22"/>
              </w:rPr>
              <w:t>E2.</w:t>
            </w:r>
            <w:r w:rsidRPr="00916AF2">
              <w:rPr>
                <w:szCs w:val="22"/>
              </w:rPr>
              <w:t xml:space="preserve"> Wash the screen</w:t>
            </w:r>
            <w:r w:rsidR="00F779D9" w:rsidRPr="00916AF2">
              <w:rPr>
                <w:szCs w:val="22"/>
              </w:rPr>
              <w:t>.</w:t>
            </w:r>
          </w:p>
        </w:tc>
        <w:tc>
          <w:tcPr>
            <w:tcW w:w="2283" w:type="dxa"/>
          </w:tcPr>
          <w:p w14:paraId="72BA364A" w14:textId="660D5A47" w:rsidR="00E116C4" w:rsidRPr="00916AF2" w:rsidRDefault="00E116C4" w:rsidP="00916AF2">
            <w:pPr>
              <w:spacing w:before="120" w:line="241" w:lineRule="auto"/>
              <w:ind w:right="54"/>
              <w:rPr>
                <w:szCs w:val="22"/>
              </w:rPr>
            </w:pPr>
            <w:r w:rsidRPr="002117D1">
              <w:rPr>
                <w:rFonts w:eastAsia="Arial"/>
                <w:b/>
                <w:color w:val="000000" w:themeColor="text1"/>
                <w:sz w:val="22"/>
                <w:szCs w:val="22"/>
              </w:rPr>
              <w:t>E3.</w:t>
            </w:r>
            <w:r w:rsidRPr="00916AF2">
              <w:rPr>
                <w:szCs w:val="22"/>
              </w:rPr>
              <w:t xml:space="preserve"> Dry the screen</w:t>
            </w:r>
            <w:r w:rsidR="00F779D9" w:rsidRPr="00916AF2">
              <w:rPr>
                <w:szCs w:val="22"/>
              </w:rPr>
              <w:t>.</w:t>
            </w:r>
          </w:p>
        </w:tc>
        <w:tc>
          <w:tcPr>
            <w:tcW w:w="2520" w:type="dxa"/>
          </w:tcPr>
          <w:p w14:paraId="11A15962" w14:textId="294D533A" w:rsidR="00E116C4" w:rsidRPr="00916AF2" w:rsidRDefault="00E116C4" w:rsidP="00916AF2">
            <w:pPr>
              <w:spacing w:before="120" w:line="241" w:lineRule="auto"/>
              <w:ind w:right="54"/>
              <w:rPr>
                <w:szCs w:val="22"/>
              </w:rPr>
            </w:pPr>
            <w:r w:rsidRPr="002117D1">
              <w:rPr>
                <w:rFonts w:eastAsia="Arial"/>
                <w:b/>
                <w:color w:val="000000" w:themeColor="text1"/>
                <w:sz w:val="22"/>
                <w:szCs w:val="22"/>
              </w:rPr>
              <w:t>E4.</w:t>
            </w:r>
            <w:r w:rsidRPr="00916AF2">
              <w:rPr>
                <w:szCs w:val="22"/>
              </w:rPr>
              <w:t xml:space="preserve"> Perform final check of the screen</w:t>
            </w:r>
            <w:r w:rsidR="00F779D9" w:rsidRPr="00916AF2">
              <w:rPr>
                <w:szCs w:val="22"/>
              </w:rPr>
              <w:t>.</w:t>
            </w:r>
          </w:p>
        </w:tc>
      </w:tr>
    </w:tbl>
    <w:p w14:paraId="3107E656" w14:textId="77777777" w:rsidR="006538E6" w:rsidRPr="006E4519" w:rsidRDefault="006538E6" w:rsidP="006538E6">
      <w:pPr>
        <w:tabs>
          <w:tab w:val="left" w:pos="900"/>
        </w:tabs>
        <w:spacing w:line="259" w:lineRule="auto"/>
        <w:rPr>
          <w:rFonts w:eastAsia="Arial"/>
          <w:color w:val="000000"/>
          <w:sz w:val="22"/>
          <w:szCs w:val="22"/>
        </w:rPr>
      </w:pPr>
    </w:p>
    <w:p w14:paraId="171C39DA" w14:textId="5E999A99" w:rsidR="006538E6" w:rsidRPr="006E4519" w:rsidRDefault="001D771E" w:rsidP="006538E6">
      <w:pPr>
        <w:pStyle w:val="ListParagraph"/>
        <w:numPr>
          <w:ilvl w:val="0"/>
          <w:numId w:val="2"/>
        </w:numPr>
        <w:tabs>
          <w:tab w:val="left" w:pos="360"/>
        </w:tabs>
        <w:spacing w:after="240"/>
        <w:ind w:right="36" w:hanging="990"/>
        <w:rPr>
          <w:rFonts w:eastAsia="Arial"/>
          <w:b/>
          <w:color w:val="000000"/>
          <w:sz w:val="22"/>
          <w:szCs w:val="22"/>
        </w:rPr>
      </w:pPr>
      <w:r>
        <w:rPr>
          <w:rFonts w:eastAsia="Arial"/>
          <w:b/>
          <w:color w:val="000000"/>
          <w:sz w:val="22"/>
          <w:szCs w:val="22"/>
        </w:rPr>
        <w:t>Prepare Ink for printing</w:t>
      </w:r>
    </w:p>
    <w:tbl>
      <w:tblPr>
        <w:tblStyle w:val="TableGrid"/>
        <w:tblW w:w="9803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98"/>
        <w:gridCol w:w="1708"/>
        <w:gridCol w:w="1627"/>
        <w:gridCol w:w="1730"/>
        <w:gridCol w:w="1708"/>
        <w:gridCol w:w="1532"/>
      </w:tblGrid>
      <w:tr w:rsidR="00DA552E" w:rsidRPr="006E4519" w14:paraId="4C220C60" w14:textId="65157ABB" w:rsidTr="00DA552E">
        <w:trPr>
          <w:trHeight w:val="404"/>
        </w:trPr>
        <w:tc>
          <w:tcPr>
            <w:tcW w:w="1498" w:type="dxa"/>
          </w:tcPr>
          <w:p w14:paraId="30E4140C" w14:textId="51AAE5C3" w:rsidR="00DA552E" w:rsidRPr="006E4519" w:rsidRDefault="007522AC" w:rsidP="00BF7F14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</w:t>
            </w:r>
            <w:r w:rsidR="00DA552E"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.</w:t>
            </w:r>
            <w:r w:rsidR="00E116C4">
              <w:rPr>
                <w:rFonts w:ascii="Times New Roman" w:hAnsi="Times New Roman" w:cs="Times New Roman"/>
                <w:sz w:val="22"/>
                <w:szCs w:val="22"/>
              </w:rPr>
              <w:t xml:space="preserve"> Receive the </w:t>
            </w:r>
            <w:r w:rsidR="00DA552E">
              <w:rPr>
                <w:rFonts w:ascii="Times New Roman" w:hAnsi="Times New Roman" w:cs="Times New Roman"/>
                <w:sz w:val="22"/>
                <w:szCs w:val="22"/>
              </w:rPr>
              <w:t>ink</w:t>
            </w:r>
            <w:r w:rsidR="00E116C4">
              <w:rPr>
                <w:rFonts w:ascii="Times New Roman" w:hAnsi="Times New Roman" w:cs="Times New Roman"/>
                <w:sz w:val="22"/>
                <w:szCs w:val="22"/>
              </w:rPr>
              <w:t xml:space="preserve"> as per job</w:t>
            </w:r>
          </w:p>
        </w:tc>
        <w:tc>
          <w:tcPr>
            <w:tcW w:w="1708" w:type="dxa"/>
          </w:tcPr>
          <w:p w14:paraId="38E1DE83" w14:textId="260AC009" w:rsidR="00DA552E" w:rsidRPr="006E4519" w:rsidRDefault="007522AC" w:rsidP="00BF7F14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</w:t>
            </w:r>
            <w:r w:rsidR="00DA552E"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.</w:t>
            </w:r>
            <w:r w:rsidR="00DA5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Mix the ink for screen printing</w:t>
            </w:r>
          </w:p>
        </w:tc>
        <w:tc>
          <w:tcPr>
            <w:tcW w:w="1627" w:type="dxa"/>
          </w:tcPr>
          <w:p w14:paraId="195A7E3D" w14:textId="216B886F" w:rsidR="00DA552E" w:rsidRPr="006E4519" w:rsidRDefault="007522AC" w:rsidP="000B4157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</w:t>
            </w:r>
            <w:r w:rsidR="00E116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</w:t>
            </w:r>
            <w:r w:rsidR="00DA552E"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 w:rsidR="00E116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0B4157">
              <w:rPr>
                <w:rFonts w:ascii="Times New Roman" w:hAnsi="Times New Roman" w:cs="Times New Roman"/>
                <w:bCs/>
                <w:sz w:val="22"/>
                <w:szCs w:val="22"/>
              </w:rPr>
              <w:t>Adjust the ink viscosity as per requirements</w:t>
            </w:r>
          </w:p>
        </w:tc>
        <w:tc>
          <w:tcPr>
            <w:tcW w:w="1730" w:type="dxa"/>
          </w:tcPr>
          <w:p w14:paraId="0C8B8EE6" w14:textId="6A04CD7C" w:rsidR="00DA552E" w:rsidRPr="006E4519" w:rsidRDefault="007522AC" w:rsidP="00BF7F14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</w:t>
            </w:r>
            <w:r w:rsidR="00E116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</w:t>
            </w:r>
            <w:r w:rsidR="00DA552E"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 w:rsidR="00DA5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="000B4157" w:rsidRPr="00E116C4">
              <w:rPr>
                <w:rFonts w:ascii="Times New Roman" w:hAnsi="Times New Roman" w:cs="Times New Roman"/>
                <w:sz w:val="22"/>
                <w:szCs w:val="22"/>
              </w:rPr>
              <w:t>Perform ink test</w:t>
            </w:r>
          </w:p>
        </w:tc>
        <w:tc>
          <w:tcPr>
            <w:tcW w:w="1708" w:type="dxa"/>
          </w:tcPr>
          <w:p w14:paraId="53AF50C9" w14:textId="1F74B442" w:rsidR="00DA552E" w:rsidRPr="006E4519" w:rsidRDefault="007522AC" w:rsidP="00BF7F14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</w:t>
            </w:r>
            <w:r w:rsidR="00E116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</w:t>
            </w:r>
            <w:r w:rsidR="00DA552E"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 w:rsidR="00E116C4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Apply ink on the screen</w:t>
            </w:r>
          </w:p>
        </w:tc>
        <w:tc>
          <w:tcPr>
            <w:tcW w:w="1532" w:type="dxa"/>
          </w:tcPr>
          <w:p w14:paraId="04123E37" w14:textId="6C8C0ADB" w:rsidR="00DA552E" w:rsidRPr="006E4519" w:rsidRDefault="007522AC" w:rsidP="00BF7F14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</w:t>
            </w:r>
            <w:r w:rsidR="00E116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6</w:t>
            </w:r>
            <w:r w:rsidR="00DA552E"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 w:rsidR="00E116C4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Check the shade as per job.</w:t>
            </w:r>
          </w:p>
        </w:tc>
      </w:tr>
    </w:tbl>
    <w:p w14:paraId="42B0C0A9" w14:textId="77777777" w:rsidR="00D215AB" w:rsidRPr="007522AC" w:rsidRDefault="00D215AB" w:rsidP="007522AC">
      <w:pPr>
        <w:tabs>
          <w:tab w:val="left" w:pos="360"/>
        </w:tabs>
        <w:spacing w:after="240"/>
        <w:ind w:right="36"/>
        <w:rPr>
          <w:rFonts w:eastAsia="Arial"/>
          <w:b/>
          <w:color w:val="000000"/>
          <w:sz w:val="22"/>
          <w:szCs w:val="22"/>
        </w:rPr>
      </w:pPr>
    </w:p>
    <w:p w14:paraId="667285B1" w14:textId="6BC1C14E" w:rsidR="00C97784" w:rsidRPr="006E4519" w:rsidRDefault="00C97784" w:rsidP="00C97784">
      <w:pPr>
        <w:pStyle w:val="ListParagraph"/>
        <w:numPr>
          <w:ilvl w:val="0"/>
          <w:numId w:val="2"/>
        </w:numPr>
        <w:tabs>
          <w:tab w:val="left" w:pos="360"/>
        </w:tabs>
        <w:spacing w:after="240"/>
        <w:ind w:right="36" w:hanging="990"/>
        <w:rPr>
          <w:rFonts w:eastAsia="Arial"/>
          <w:b/>
          <w:color w:val="000000"/>
          <w:sz w:val="22"/>
          <w:szCs w:val="22"/>
        </w:rPr>
      </w:pPr>
      <w:r>
        <w:rPr>
          <w:rFonts w:eastAsia="Arial"/>
          <w:b/>
          <w:color w:val="000000"/>
          <w:sz w:val="22"/>
          <w:szCs w:val="22"/>
        </w:rPr>
        <w:t>Perform Screen printing as per job</w:t>
      </w:r>
    </w:p>
    <w:tbl>
      <w:tblPr>
        <w:tblStyle w:val="TableGrid"/>
        <w:tblW w:w="9803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60"/>
        <w:gridCol w:w="1866"/>
        <w:gridCol w:w="1935"/>
        <w:gridCol w:w="2166"/>
        <w:gridCol w:w="2176"/>
      </w:tblGrid>
      <w:tr w:rsidR="000B4157" w:rsidRPr="006E4519" w14:paraId="4C99BF7F" w14:textId="069B2562" w:rsidTr="000B4157">
        <w:trPr>
          <w:trHeight w:val="404"/>
        </w:trPr>
        <w:tc>
          <w:tcPr>
            <w:tcW w:w="1660" w:type="dxa"/>
          </w:tcPr>
          <w:p w14:paraId="527FB662" w14:textId="5D45130A" w:rsidR="000B4157" w:rsidRPr="006E4519" w:rsidRDefault="000B4157" w:rsidP="000B4157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1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Place material on the Printing Screen</w:t>
            </w:r>
          </w:p>
        </w:tc>
        <w:tc>
          <w:tcPr>
            <w:tcW w:w="1866" w:type="dxa"/>
          </w:tcPr>
          <w:p w14:paraId="05E706C3" w14:textId="1B213599" w:rsidR="000B4157" w:rsidRPr="006E4519" w:rsidRDefault="000B4157" w:rsidP="000B4157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2.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Set the squeegee rubber.</w:t>
            </w:r>
          </w:p>
        </w:tc>
        <w:tc>
          <w:tcPr>
            <w:tcW w:w="1935" w:type="dxa"/>
          </w:tcPr>
          <w:p w14:paraId="0884BAB3" w14:textId="11550680" w:rsidR="000B4157" w:rsidRPr="006E4519" w:rsidRDefault="000B4157" w:rsidP="000B4157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2.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Set the Stroke as per Shade requirement</w:t>
            </w:r>
          </w:p>
        </w:tc>
        <w:tc>
          <w:tcPr>
            <w:tcW w:w="2166" w:type="dxa"/>
          </w:tcPr>
          <w:p w14:paraId="66FB2A7C" w14:textId="78CD2F80" w:rsidR="000B4157" w:rsidRPr="006E4519" w:rsidRDefault="000B4157" w:rsidP="0012350B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3.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Apply the Design on the Material</w:t>
            </w:r>
          </w:p>
        </w:tc>
        <w:tc>
          <w:tcPr>
            <w:tcW w:w="2176" w:type="dxa"/>
          </w:tcPr>
          <w:p w14:paraId="08F5E457" w14:textId="3667469E" w:rsidR="000B4157" w:rsidRPr="006E4519" w:rsidRDefault="000B4157" w:rsidP="0012350B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</w:t>
            </w:r>
            <w:r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Perform final Checking.</w:t>
            </w:r>
          </w:p>
        </w:tc>
      </w:tr>
    </w:tbl>
    <w:p w14:paraId="6652E8B1" w14:textId="15B5B495" w:rsidR="00D1276C" w:rsidRDefault="00D1276C">
      <w:pPr>
        <w:spacing w:after="160" w:line="259" w:lineRule="auto"/>
        <w:rPr>
          <w:rFonts w:eastAsia="Arial"/>
          <w:b/>
          <w:color w:val="000000"/>
          <w:sz w:val="22"/>
          <w:szCs w:val="22"/>
        </w:rPr>
      </w:pPr>
    </w:p>
    <w:p w14:paraId="11DBEDE9" w14:textId="0686395A" w:rsidR="006538E6" w:rsidRPr="006E4519" w:rsidRDefault="0081156E" w:rsidP="006538E6">
      <w:pPr>
        <w:pStyle w:val="ListParagraph"/>
        <w:numPr>
          <w:ilvl w:val="0"/>
          <w:numId w:val="2"/>
        </w:numPr>
        <w:tabs>
          <w:tab w:val="left" w:pos="360"/>
        </w:tabs>
        <w:spacing w:after="240"/>
        <w:ind w:right="36" w:hanging="990"/>
        <w:rPr>
          <w:rFonts w:eastAsia="Arial"/>
          <w:b/>
          <w:color w:val="000000"/>
          <w:sz w:val="22"/>
          <w:szCs w:val="22"/>
        </w:rPr>
      </w:pPr>
      <w:r w:rsidRPr="006E4519">
        <w:rPr>
          <w:rFonts w:eastAsia="Arial"/>
          <w:b/>
          <w:color w:val="000000"/>
          <w:sz w:val="22"/>
          <w:szCs w:val="22"/>
        </w:rPr>
        <w:lastRenderedPageBreak/>
        <w:t xml:space="preserve">Clean </w:t>
      </w:r>
      <w:r w:rsidR="00B758F1">
        <w:rPr>
          <w:rFonts w:eastAsia="Arial"/>
          <w:b/>
          <w:color w:val="000000"/>
          <w:sz w:val="22"/>
          <w:szCs w:val="22"/>
        </w:rPr>
        <w:t>tools/equipment</w:t>
      </w:r>
      <w:r w:rsidR="00285DE8">
        <w:rPr>
          <w:rFonts w:eastAsia="Arial"/>
          <w:b/>
          <w:color w:val="000000"/>
          <w:sz w:val="22"/>
          <w:szCs w:val="22"/>
        </w:rPr>
        <w:t xml:space="preserve"> </w:t>
      </w:r>
      <w:r w:rsidRPr="006E4519">
        <w:rPr>
          <w:rFonts w:eastAsia="Arial"/>
          <w:b/>
          <w:color w:val="000000"/>
          <w:sz w:val="22"/>
          <w:szCs w:val="22"/>
        </w:rPr>
        <w:t>after job completion</w:t>
      </w:r>
    </w:p>
    <w:tbl>
      <w:tblPr>
        <w:tblStyle w:val="TableGrid"/>
        <w:tblW w:w="6045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740"/>
        <w:gridCol w:w="2015"/>
        <w:gridCol w:w="2290"/>
      </w:tblGrid>
      <w:tr w:rsidR="00B12C80" w:rsidRPr="006E4519" w14:paraId="527BB301" w14:textId="77777777" w:rsidTr="000B4157">
        <w:trPr>
          <w:trHeight w:val="595"/>
        </w:trPr>
        <w:tc>
          <w:tcPr>
            <w:tcW w:w="1740" w:type="dxa"/>
          </w:tcPr>
          <w:p w14:paraId="3D42C74E" w14:textId="0F9C9FB4" w:rsidR="00B12C80" w:rsidRPr="006E4519" w:rsidRDefault="00B404A7" w:rsidP="00BF7F14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</w:t>
            </w:r>
            <w:r w:rsidR="00B12C80"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.</w:t>
            </w:r>
            <w:r w:rsidR="00B12C80" w:rsidRPr="006E4519">
              <w:rPr>
                <w:rFonts w:ascii="Times New Roman" w:hAnsi="Times New Roman" w:cs="Times New Roman"/>
                <w:sz w:val="22"/>
                <w:szCs w:val="22"/>
              </w:rPr>
              <w:t xml:space="preserve"> Clean</w:t>
            </w:r>
            <w:r w:rsidR="00B758F1">
              <w:rPr>
                <w:rFonts w:ascii="Times New Roman" w:hAnsi="Times New Roman" w:cs="Times New Roman"/>
                <w:sz w:val="22"/>
                <w:szCs w:val="22"/>
              </w:rPr>
              <w:t xml:space="preserve"> up</w:t>
            </w:r>
            <w:r w:rsidR="00B12C80" w:rsidRPr="006E4519">
              <w:rPr>
                <w:rFonts w:ascii="Times New Roman" w:hAnsi="Times New Roman" w:cs="Times New Roman"/>
                <w:sz w:val="22"/>
                <w:szCs w:val="22"/>
              </w:rPr>
              <w:t xml:space="preserve"> the tools</w:t>
            </w:r>
          </w:p>
        </w:tc>
        <w:tc>
          <w:tcPr>
            <w:tcW w:w="2015" w:type="dxa"/>
          </w:tcPr>
          <w:p w14:paraId="45E4D600" w14:textId="55009F1B" w:rsidR="00B12C80" w:rsidRPr="006E4519" w:rsidRDefault="00B404A7" w:rsidP="00BF7F14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</w:t>
            </w:r>
            <w:r w:rsidR="00B12C80"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.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Clean the Workplace</w:t>
            </w:r>
          </w:p>
        </w:tc>
        <w:tc>
          <w:tcPr>
            <w:tcW w:w="2290" w:type="dxa"/>
          </w:tcPr>
          <w:p w14:paraId="76F28F98" w14:textId="6054E65F" w:rsidR="00B12C80" w:rsidRPr="006E4519" w:rsidRDefault="00B404A7" w:rsidP="00BF7F14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</w:t>
            </w:r>
            <w:r w:rsidR="00B12C80" w:rsidRPr="006E451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.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Store tools and equipment</w:t>
            </w:r>
          </w:p>
        </w:tc>
      </w:tr>
    </w:tbl>
    <w:p w14:paraId="6E8EFFB5" w14:textId="77777777" w:rsidR="006538E6" w:rsidRPr="006E4519" w:rsidRDefault="006538E6" w:rsidP="006538E6">
      <w:pPr>
        <w:tabs>
          <w:tab w:val="left" w:pos="360"/>
        </w:tabs>
        <w:spacing w:after="240"/>
        <w:ind w:right="36"/>
        <w:rPr>
          <w:rFonts w:eastAsia="Arial"/>
          <w:b/>
          <w:color w:val="000000"/>
          <w:sz w:val="22"/>
          <w:szCs w:val="22"/>
        </w:rPr>
      </w:pPr>
    </w:p>
    <w:p w14:paraId="7EF4B47E" w14:textId="77777777" w:rsidR="006538E6" w:rsidRPr="006E4519" w:rsidRDefault="0081156E" w:rsidP="006538E6">
      <w:pPr>
        <w:pStyle w:val="ListParagraph"/>
        <w:numPr>
          <w:ilvl w:val="0"/>
          <w:numId w:val="2"/>
        </w:numPr>
        <w:tabs>
          <w:tab w:val="left" w:pos="360"/>
        </w:tabs>
        <w:spacing w:after="240"/>
        <w:ind w:right="36" w:hanging="990"/>
        <w:rPr>
          <w:rFonts w:eastAsia="Arial"/>
          <w:b/>
          <w:color w:val="000000"/>
          <w:sz w:val="22"/>
          <w:szCs w:val="22"/>
        </w:rPr>
      </w:pPr>
      <w:r w:rsidRPr="006E4519">
        <w:rPr>
          <w:rFonts w:eastAsia="Arial"/>
          <w:b/>
          <w:color w:val="000000"/>
          <w:sz w:val="22"/>
          <w:szCs w:val="22"/>
        </w:rPr>
        <w:t xml:space="preserve">Dispose </w:t>
      </w:r>
      <w:r w:rsidR="000C0E0C" w:rsidRPr="006E4519">
        <w:rPr>
          <w:rFonts w:eastAsia="Arial"/>
          <w:b/>
          <w:color w:val="000000"/>
          <w:sz w:val="22"/>
          <w:szCs w:val="22"/>
        </w:rPr>
        <w:t>of</w:t>
      </w:r>
      <w:r w:rsidR="002F7229">
        <w:rPr>
          <w:rFonts w:eastAsia="Arial"/>
          <w:b/>
          <w:color w:val="000000"/>
          <w:sz w:val="22"/>
          <w:szCs w:val="22"/>
        </w:rPr>
        <w:t xml:space="preserve"> Waste</w:t>
      </w:r>
      <w:r w:rsidRPr="006E4519">
        <w:rPr>
          <w:rFonts w:eastAsia="Arial"/>
          <w:b/>
          <w:color w:val="000000"/>
          <w:sz w:val="22"/>
          <w:szCs w:val="22"/>
        </w:rPr>
        <w:t xml:space="preserve"> Materials</w:t>
      </w:r>
    </w:p>
    <w:tbl>
      <w:tblPr>
        <w:tblStyle w:val="TableGrid"/>
        <w:tblW w:w="3690" w:type="dxa"/>
        <w:tblInd w:w="1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1980"/>
      </w:tblGrid>
      <w:tr w:rsidR="006538E6" w:rsidRPr="006E4519" w14:paraId="0754B7CD" w14:textId="77777777" w:rsidTr="00C162F2">
        <w:trPr>
          <w:trHeight w:val="404"/>
        </w:trPr>
        <w:tc>
          <w:tcPr>
            <w:tcW w:w="1710" w:type="dxa"/>
          </w:tcPr>
          <w:p w14:paraId="0CBD3BCA" w14:textId="7B76D67F" w:rsidR="006538E6" w:rsidRPr="006E4519" w:rsidRDefault="00B404A7" w:rsidP="007A197D">
            <w:pPr>
              <w:ind w:left="432" w:hanging="432"/>
              <w:rPr>
                <w:sz w:val="22"/>
                <w:szCs w:val="22"/>
              </w:rPr>
            </w:pPr>
            <w:r w:rsidRPr="007A197D">
              <w:rPr>
                <w:b/>
                <w:bCs/>
                <w:sz w:val="22"/>
                <w:szCs w:val="22"/>
              </w:rPr>
              <w:t>I</w:t>
            </w:r>
            <w:r w:rsidR="006538E6" w:rsidRPr="007A197D">
              <w:rPr>
                <w:b/>
                <w:bCs/>
                <w:sz w:val="22"/>
                <w:szCs w:val="22"/>
              </w:rPr>
              <w:t>1.</w:t>
            </w:r>
            <w:r w:rsidR="007A197D" w:rsidRPr="007A197D">
              <w:rPr>
                <w:sz w:val="22"/>
                <w:szCs w:val="22"/>
              </w:rPr>
              <w:t xml:space="preserve"> Collect disposable material.</w:t>
            </w:r>
          </w:p>
        </w:tc>
        <w:tc>
          <w:tcPr>
            <w:tcW w:w="1980" w:type="dxa"/>
          </w:tcPr>
          <w:p w14:paraId="52AB6B28" w14:textId="48D75019" w:rsidR="00B12C80" w:rsidRPr="006E4519" w:rsidRDefault="00B404A7" w:rsidP="00B12C80">
            <w:pPr>
              <w:ind w:left="432" w:hanging="432"/>
            </w:pPr>
            <w:r>
              <w:rPr>
                <w:b/>
                <w:bCs/>
                <w:sz w:val="22"/>
                <w:szCs w:val="22"/>
              </w:rPr>
              <w:t>I</w:t>
            </w:r>
            <w:r w:rsidR="006538E6" w:rsidRPr="006E4519">
              <w:rPr>
                <w:b/>
                <w:bCs/>
                <w:sz w:val="22"/>
                <w:szCs w:val="22"/>
              </w:rPr>
              <w:t>2.</w:t>
            </w:r>
            <w:r w:rsidR="006538E6" w:rsidRPr="006E451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ispose the</w:t>
            </w:r>
            <w:r w:rsidR="00B12C80" w:rsidRPr="006E4519">
              <w:rPr>
                <w:sz w:val="22"/>
                <w:szCs w:val="22"/>
              </w:rPr>
              <w:t xml:space="preserve"> waste</w:t>
            </w:r>
            <w:r>
              <w:rPr>
                <w:sz w:val="22"/>
                <w:szCs w:val="22"/>
              </w:rPr>
              <w:t xml:space="preserve"> as per SOP’s</w:t>
            </w:r>
          </w:p>
          <w:p w14:paraId="153AAEE8" w14:textId="77777777" w:rsidR="006538E6" w:rsidRPr="006E4519" w:rsidRDefault="006538E6" w:rsidP="00BF7F14">
            <w:pPr>
              <w:pStyle w:val="Taskstyle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B6C2B90" w14:textId="77777777" w:rsidR="006538E6" w:rsidRPr="006E4519" w:rsidRDefault="006538E6" w:rsidP="006538E6">
      <w:pPr>
        <w:pStyle w:val="DutyStyle"/>
        <w:spacing w:after="240"/>
        <w:rPr>
          <w:rFonts w:ascii="Times New Roman" w:hAnsi="Times New Roman" w:cs="Times New Roman"/>
          <w:i/>
          <w:iCs/>
          <w:color w:val="00B0F0"/>
          <w:szCs w:val="22"/>
          <w:u w:val="single"/>
        </w:rPr>
      </w:pPr>
    </w:p>
    <w:p w14:paraId="6FCFF386" w14:textId="77777777" w:rsidR="006538E6" w:rsidRPr="00FA0B02" w:rsidRDefault="006538E6" w:rsidP="00285DE8">
      <w:pPr>
        <w:rPr>
          <w:b/>
          <w:bCs/>
          <w:sz w:val="22"/>
          <w:szCs w:val="22"/>
        </w:rPr>
      </w:pPr>
      <w:r w:rsidRPr="00FA0B02">
        <w:rPr>
          <w:b/>
          <w:bCs/>
          <w:sz w:val="22"/>
          <w:szCs w:val="22"/>
        </w:rPr>
        <w:t xml:space="preserve">Additional Information </w:t>
      </w:r>
    </w:p>
    <w:p w14:paraId="17BE4F12" w14:textId="77777777" w:rsidR="006538E6" w:rsidRPr="006E4519" w:rsidRDefault="006538E6" w:rsidP="006538E6">
      <w:pPr>
        <w:pStyle w:val="Additionalinformation"/>
        <w:spacing w:before="0" w:after="0"/>
        <w:rPr>
          <w:sz w:val="22"/>
          <w:szCs w:val="22"/>
        </w:rPr>
      </w:pPr>
    </w:p>
    <w:tbl>
      <w:tblPr>
        <w:tblW w:w="108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9"/>
        <w:gridCol w:w="2430"/>
        <w:gridCol w:w="2160"/>
        <w:gridCol w:w="3161"/>
      </w:tblGrid>
      <w:tr w:rsidR="006538E6" w:rsidRPr="006E4519" w14:paraId="0312C5FA" w14:textId="77777777" w:rsidTr="00C162F2">
        <w:trPr>
          <w:cantSplit/>
          <w:trHeight w:val="4931"/>
          <w:jc w:val="center"/>
        </w:trPr>
        <w:tc>
          <w:tcPr>
            <w:tcW w:w="30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C34E3" w14:textId="77777777" w:rsidR="006538E6" w:rsidRPr="006E4519" w:rsidRDefault="006538E6" w:rsidP="00C162F2">
            <w:pPr>
              <w:pStyle w:val="TableHeading"/>
              <w:spacing w:line="256" w:lineRule="auto"/>
              <w:rPr>
                <w:rFonts w:ascii="Times New Roman" w:hAnsi="Times New Roman" w:cs="Times New Roman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Cs w:val="22"/>
                <w:lang w:val="en-GB"/>
              </w:rPr>
              <w:t>Worker traits</w:t>
            </w:r>
          </w:p>
          <w:p w14:paraId="52B5D004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Punctual</w:t>
            </w:r>
          </w:p>
          <w:p w14:paraId="23FA047E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Attentive</w:t>
            </w:r>
          </w:p>
          <w:p w14:paraId="498B23D9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Devoted</w:t>
            </w:r>
          </w:p>
          <w:p w14:paraId="79EB2002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Self-Motivated</w:t>
            </w:r>
          </w:p>
          <w:p w14:paraId="4C37E74F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Active learner</w:t>
            </w:r>
          </w:p>
          <w:p w14:paraId="17B1A1D6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Credible</w:t>
            </w:r>
          </w:p>
          <w:p w14:paraId="149A43F2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 xml:space="preserve">Dependability </w:t>
            </w:r>
          </w:p>
          <w:p w14:paraId="7D2D4D0A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 xml:space="preserve">Efficient communicator </w:t>
            </w:r>
          </w:p>
          <w:p w14:paraId="4DF16654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Team worker</w:t>
            </w:r>
          </w:p>
          <w:p w14:paraId="40EF7B5C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Proactive coordinator</w:t>
            </w:r>
          </w:p>
          <w:p w14:paraId="3E5C3FE7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 xml:space="preserve">Professionally ethical </w:t>
            </w:r>
          </w:p>
          <w:p w14:paraId="740C65B2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 xml:space="preserve">Respectful to others </w:t>
            </w:r>
          </w:p>
          <w:p w14:paraId="1AA64345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lastRenderedPageBreak/>
              <w:t>Judgement and decision making</w:t>
            </w:r>
          </w:p>
          <w:p w14:paraId="776F6D3A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 xml:space="preserve">Independent problem solving </w:t>
            </w:r>
          </w:p>
          <w:p w14:paraId="08BE4EFF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 xml:space="preserve">Time management </w:t>
            </w:r>
          </w:p>
          <w:p w14:paraId="07E9491C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Critical thinker</w:t>
            </w:r>
          </w:p>
          <w:p w14:paraId="1BA65AB1" w14:textId="77777777" w:rsidR="006538E6" w:rsidRPr="006E4519" w:rsidRDefault="006538E6" w:rsidP="006538E6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6E4519">
              <w:rPr>
                <w:szCs w:val="22"/>
                <w:lang w:val="en-GB"/>
              </w:rPr>
              <w:t>Analytically strong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1EF86" w14:textId="77777777" w:rsidR="006538E6" w:rsidRPr="006E4519" w:rsidRDefault="006538E6" w:rsidP="00C162F2">
            <w:pPr>
              <w:pStyle w:val="TableHeading"/>
              <w:spacing w:line="256" w:lineRule="auto"/>
              <w:rPr>
                <w:rFonts w:ascii="Times New Roman" w:hAnsi="Times New Roman" w:cs="Times New Roman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Cs w:val="22"/>
                <w:lang w:val="en-GB"/>
              </w:rPr>
              <w:lastRenderedPageBreak/>
              <w:t>Entry Requirements</w:t>
            </w:r>
          </w:p>
          <w:p w14:paraId="541245A7" w14:textId="6EED06BA" w:rsidR="006538E6" w:rsidRPr="007522AC" w:rsidRDefault="007522AC" w:rsidP="007522AC">
            <w:pPr>
              <w:pStyle w:val="Tabletext"/>
              <w:numPr>
                <w:ilvl w:val="0"/>
                <w:numId w:val="5"/>
              </w:numPr>
              <w:ind w:left="325" w:hanging="325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Middle</w:t>
            </w:r>
            <w:r w:rsidR="006538E6"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:</w:t>
            </w:r>
            <w:r w:rsidR="006538E6" w:rsidRPr="007522A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</w:t>
            </w:r>
          </w:p>
          <w:p w14:paraId="5C06F8B3" w14:textId="77777777" w:rsidR="006538E6" w:rsidRPr="006E4519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8</w:t>
            </w:r>
            <w:r w:rsidRPr="006E451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GB"/>
              </w:rPr>
              <w:t>th</w:t>
            </w:r>
            <w:r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grade </w:t>
            </w:r>
          </w:p>
          <w:p w14:paraId="127FCD7C" w14:textId="77777777" w:rsidR="006538E6" w:rsidRPr="006E4519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Ethically aware,</w:t>
            </w:r>
          </w:p>
          <w:p w14:paraId="4BFADB73" w14:textId="77777777" w:rsidR="006538E6" w:rsidRPr="006E4519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Basic aptitude in problem solving,</w:t>
            </w:r>
          </w:p>
          <w:p w14:paraId="71C1969A" w14:textId="77777777" w:rsidR="006538E6" w:rsidRPr="006E4519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dequate communication in English and Urdu</w:t>
            </w:r>
          </w:p>
          <w:p w14:paraId="050F2CA5" w14:textId="77777777" w:rsidR="006538E6" w:rsidRPr="006E4519" w:rsidRDefault="006538E6" w:rsidP="00C162F2">
            <w:pPr>
              <w:pStyle w:val="TableHeading"/>
              <w:spacing w:line="256" w:lineRule="auto"/>
              <w:rPr>
                <w:rFonts w:ascii="Times New Roman" w:hAnsi="Times New Roman" w:cs="Times New Roman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Cs w:val="22"/>
                <w:lang w:val="en-GB"/>
              </w:rPr>
              <w:t>Trainer</w:t>
            </w:r>
          </w:p>
          <w:p w14:paraId="32305DBB" w14:textId="77777777" w:rsidR="006538E6" w:rsidRPr="006E4519" w:rsidRDefault="006538E6" w:rsidP="00C162F2">
            <w:pPr>
              <w:pStyle w:val="Tabletext"/>
              <w:numPr>
                <w:ilvl w:val="0"/>
                <w:numId w:val="0"/>
              </w:numPr>
              <w:ind w:left="360"/>
              <w:rPr>
                <w:rFonts w:ascii="Times New Roman" w:hAnsi="Times New Roman" w:cs="Times New Roman"/>
                <w:b/>
                <w:sz w:val="22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b/>
                <w:sz w:val="22"/>
                <w:szCs w:val="22"/>
                <w:lang w:val="en-GB"/>
              </w:rPr>
              <w:t xml:space="preserve">Qualification &amp; Experience: </w:t>
            </w:r>
          </w:p>
          <w:p w14:paraId="1333F91B" w14:textId="5753AF46" w:rsidR="00240BCB" w:rsidRPr="00240BCB" w:rsidRDefault="00240BCB" w:rsidP="00240BCB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240BCB">
              <w:rPr>
                <w:szCs w:val="22"/>
                <w:lang w:val="en-GB"/>
              </w:rPr>
              <w:t xml:space="preserve">DAE in Dress </w:t>
            </w:r>
            <w:r w:rsidRPr="00240BCB">
              <w:rPr>
                <w:szCs w:val="22"/>
                <w:lang w:val="en-GB"/>
              </w:rPr>
              <w:lastRenderedPageBreak/>
              <w:t xml:space="preserve">Making &amp; Design with 3years </w:t>
            </w:r>
            <w:r w:rsidRPr="00240BCB">
              <w:rPr>
                <w:szCs w:val="22"/>
                <w:lang w:val="en-GB"/>
              </w:rPr>
              <w:t>experience /</w:t>
            </w:r>
            <w:r w:rsidRPr="00240BCB">
              <w:rPr>
                <w:szCs w:val="22"/>
                <w:lang w:val="en-GB"/>
              </w:rPr>
              <w:t xml:space="preserve"> DAE in Fashion design &amp; Marketing with 3years experience  </w:t>
            </w:r>
          </w:p>
          <w:p w14:paraId="4BE84657" w14:textId="552F21EC" w:rsidR="00240BCB" w:rsidRPr="00240BCB" w:rsidRDefault="00240BCB" w:rsidP="00240BCB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240BCB">
              <w:rPr>
                <w:szCs w:val="22"/>
                <w:lang w:val="en-GB"/>
              </w:rPr>
              <w:t>One-year</w:t>
            </w:r>
            <w:r w:rsidRPr="00240BCB">
              <w:rPr>
                <w:szCs w:val="22"/>
                <w:lang w:val="en-GB"/>
              </w:rPr>
              <w:t xml:space="preserve"> diploma of Fashion Design with 5years </w:t>
            </w:r>
            <w:r w:rsidRPr="00240BCB">
              <w:rPr>
                <w:szCs w:val="22"/>
                <w:lang w:val="en-GB"/>
              </w:rPr>
              <w:t>experience /</w:t>
            </w:r>
            <w:r w:rsidRPr="00240BCB">
              <w:rPr>
                <w:szCs w:val="22"/>
                <w:lang w:val="en-GB"/>
              </w:rPr>
              <w:t xml:space="preserve"> </w:t>
            </w:r>
          </w:p>
          <w:p w14:paraId="3113A59E" w14:textId="77777777" w:rsidR="006538E6" w:rsidRDefault="00240BCB" w:rsidP="00240BCB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 w:rsidRPr="00240BCB">
              <w:rPr>
                <w:szCs w:val="22"/>
                <w:lang w:val="en-GB"/>
              </w:rPr>
              <w:t>One-year</w:t>
            </w:r>
            <w:r w:rsidRPr="00240BCB">
              <w:rPr>
                <w:szCs w:val="22"/>
                <w:lang w:val="en-GB"/>
              </w:rPr>
              <w:t xml:space="preserve"> diploma of Textile Design with 5years experience  </w:t>
            </w:r>
          </w:p>
          <w:p w14:paraId="048893B9" w14:textId="56F8BE4E" w:rsidR="00240BCB" w:rsidRPr="00240BCB" w:rsidRDefault="00240BCB" w:rsidP="00240BCB">
            <w:pPr>
              <w:pStyle w:val="Listoftraits"/>
              <w:numPr>
                <w:ilvl w:val="0"/>
                <w:numId w:val="3"/>
              </w:numPr>
              <w:spacing w:line="360" w:lineRule="auto"/>
              <w:ind w:left="360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 xml:space="preserve">Graphic Designer(Screen Printing) Level-3 with two </w:t>
            </w:r>
            <w:proofErr w:type="spellStart"/>
            <w:r>
              <w:rPr>
                <w:szCs w:val="22"/>
                <w:lang w:val="en-GB"/>
              </w:rPr>
              <w:t>Years Experience</w:t>
            </w:r>
            <w:proofErr w:type="spellEnd"/>
            <w:r>
              <w:rPr>
                <w:szCs w:val="22"/>
                <w:lang w:val="en-GB"/>
              </w:rPr>
              <w:t>.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7C9F2" w14:textId="77777777" w:rsidR="006538E6" w:rsidRPr="006E4519" w:rsidRDefault="006538E6" w:rsidP="00C162F2">
            <w:pPr>
              <w:pStyle w:val="TableHeading"/>
              <w:spacing w:line="256" w:lineRule="auto"/>
              <w:rPr>
                <w:rFonts w:ascii="Times New Roman" w:hAnsi="Times New Roman" w:cs="Times New Roman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Cs w:val="22"/>
                <w:lang w:val="en-GB"/>
              </w:rPr>
              <w:lastRenderedPageBreak/>
              <w:t>Duration of training required</w:t>
            </w:r>
          </w:p>
          <w:p w14:paraId="082B0310" w14:textId="250D884C" w:rsidR="006538E6" w:rsidRPr="006E4519" w:rsidRDefault="00E55062" w:rsidP="00C162F2">
            <w:pPr>
              <w:pStyle w:val="Tabletext"/>
              <w:ind w:left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Level </w:t>
            </w:r>
            <w:bookmarkStart w:id="1" w:name="_GoBack"/>
            <w:bookmarkEnd w:id="1"/>
            <w:r w:rsidR="006538E6"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</w:p>
          <w:p w14:paraId="75212E7D" w14:textId="77777777" w:rsidR="006538E6" w:rsidRPr="006E4519" w:rsidRDefault="006538E6" w:rsidP="00C162F2">
            <w:pPr>
              <w:pStyle w:val="Tabletext"/>
              <w:numPr>
                <w:ilvl w:val="0"/>
                <w:numId w:val="0"/>
              </w:numPr>
              <w:ind w:left="360" w:hanging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 Months</w:t>
            </w:r>
          </w:p>
          <w:p w14:paraId="15015BA9" w14:textId="77777777" w:rsidR="006538E6" w:rsidRPr="006E4519" w:rsidRDefault="006538E6" w:rsidP="00C162F2">
            <w:pPr>
              <w:pStyle w:val="Tabletext"/>
              <w:numPr>
                <w:ilvl w:val="0"/>
                <w:numId w:val="0"/>
              </w:numPr>
              <w:ind w:left="360" w:hanging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  <w:p w14:paraId="70262BBF" w14:textId="77777777" w:rsidR="006538E6" w:rsidRPr="006E4519" w:rsidRDefault="006538E6" w:rsidP="00C162F2">
            <w:pPr>
              <w:pStyle w:val="Tabletext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3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937ED" w14:textId="77777777" w:rsidR="006538E6" w:rsidRPr="006E4519" w:rsidRDefault="006538E6" w:rsidP="00C162F2">
            <w:pPr>
              <w:pStyle w:val="TableHeading"/>
              <w:spacing w:line="256" w:lineRule="auto"/>
              <w:rPr>
                <w:rFonts w:ascii="Times New Roman" w:hAnsi="Times New Roman" w:cs="Times New Roman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Cs w:val="22"/>
                <w:lang w:val="en-GB"/>
              </w:rPr>
              <w:t>Career paths</w:t>
            </w:r>
          </w:p>
          <w:p w14:paraId="76AC48C8" w14:textId="77777777" w:rsidR="00D1276C" w:rsidRDefault="00D1276C" w:rsidP="00C162F2">
            <w:pPr>
              <w:pStyle w:val="OccupationalProfilePanel"/>
              <w:rPr>
                <w:b w:val="0"/>
                <w:bCs w:val="0"/>
                <w:sz w:val="22"/>
                <w:lang w:val="en-GB"/>
              </w:rPr>
            </w:pPr>
          </w:p>
          <w:p w14:paraId="05E01BE9" w14:textId="3C5ED93E" w:rsidR="006538E6" w:rsidRPr="007522AC" w:rsidRDefault="00D1276C" w:rsidP="00D1276C">
            <w:pPr>
              <w:pStyle w:val="OccupationalProfilePanel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reen Printer</w:t>
            </w:r>
          </w:p>
          <w:p w14:paraId="00E34A78" w14:textId="29526A0B" w:rsidR="00D1276C" w:rsidRDefault="00D1276C" w:rsidP="006E25A3">
            <w:pPr>
              <w:pStyle w:val="OccupationalProfilePanel"/>
            </w:pPr>
            <w:r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32EB937" wp14:editId="59BAE98F">
                      <wp:simplePos x="0" y="0"/>
                      <wp:positionH relativeFrom="column">
                        <wp:posOffset>800100</wp:posOffset>
                      </wp:positionH>
                      <wp:positionV relativeFrom="paragraph">
                        <wp:posOffset>29210</wp:posOffset>
                      </wp:positionV>
                      <wp:extent cx="193040" cy="370840"/>
                      <wp:effectExtent l="19050" t="0" r="35560" b="29210"/>
                      <wp:wrapNone/>
                      <wp:docPr id="4" name="Down Arrow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93040" cy="37084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6AAA92" w14:textId="77777777" w:rsidR="006538E6" w:rsidRPr="00EA730B" w:rsidRDefault="006538E6" w:rsidP="00EA730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2EB937" id="Down Arrow 4" o:spid="_x0000_s1027" type="#_x0000_t67" style="position:absolute;margin-left:63pt;margin-top:2.3pt;width:15.2pt;height:2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" adj="15978" fillcolor="black [3200]" strokecolor="black [1600]" strokeweight="1pt">
                      <v:path arrowok="t"/>
                      <v:textbox>
                        <w:txbxContent>
                          <w:p w14:paraId="6A6AAA92" w14:textId="77777777" w:rsidR="006538E6" w:rsidRPr="00EA730B" w:rsidRDefault="006538E6" w:rsidP="00EA730B"/>
                        </w:txbxContent>
                      </v:textbox>
                    </v:shape>
                  </w:pict>
                </mc:Fallback>
              </mc:AlternateContent>
            </w:r>
          </w:p>
          <w:p w14:paraId="2AAC7E30" w14:textId="77777777" w:rsidR="00D1276C" w:rsidRDefault="00D1276C" w:rsidP="006E25A3">
            <w:pPr>
              <w:pStyle w:val="OccupationalProfilePanel"/>
            </w:pPr>
          </w:p>
          <w:p w14:paraId="4082A948" w14:textId="70F681FC" w:rsidR="006538E6" w:rsidRPr="006E25A3" w:rsidRDefault="006E25A3" w:rsidP="00D1276C">
            <w:pPr>
              <w:pStyle w:val="OccupationalProfilePanel"/>
              <w:jc w:val="center"/>
              <w:rPr>
                <w:b w:val="0"/>
                <w:sz w:val="20"/>
                <w:szCs w:val="20"/>
              </w:rPr>
            </w:pPr>
            <w:r w:rsidRPr="00D660B4">
              <w:rPr>
                <w:noProof/>
                <w:sz w:val="20"/>
                <w:szCs w:val="20"/>
              </w:rPr>
              <w:t>Graphic Designer</w:t>
            </w:r>
            <w:r w:rsidR="00D1276C">
              <w:rPr>
                <w:noProof/>
                <w:sz w:val="20"/>
                <w:szCs w:val="20"/>
              </w:rPr>
              <w:t xml:space="preserve"> (SP)</w:t>
            </w:r>
          </w:p>
          <w:p w14:paraId="6FA50AA4" w14:textId="77777777" w:rsidR="006538E6" w:rsidRPr="006E4519" w:rsidRDefault="006538E6" w:rsidP="00C162F2">
            <w:pPr>
              <w:pStyle w:val="OccupationalProfilePanel"/>
              <w:rPr>
                <w:b w:val="0"/>
              </w:rPr>
            </w:pPr>
          </w:p>
          <w:p w14:paraId="299638EE" w14:textId="694B6DF7" w:rsidR="006538E6" w:rsidRPr="006E4519" w:rsidRDefault="006538E6" w:rsidP="006E25A3">
            <w:pPr>
              <w:pStyle w:val="OccupationalProfilePanel"/>
              <w:rPr>
                <w:lang w:val="en-GB"/>
              </w:rPr>
            </w:pPr>
          </w:p>
        </w:tc>
      </w:tr>
      <w:tr w:rsidR="006538E6" w:rsidRPr="006E4519" w14:paraId="3626831C" w14:textId="77777777" w:rsidTr="00C162F2">
        <w:trPr>
          <w:cantSplit/>
          <w:trHeight w:val="1890"/>
          <w:jc w:val="center"/>
        </w:trPr>
        <w:tc>
          <w:tcPr>
            <w:tcW w:w="30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1AE30" w14:textId="77777777" w:rsidR="006538E6" w:rsidRPr="006E4519" w:rsidRDefault="006538E6" w:rsidP="00C162F2">
            <w:pPr>
              <w:rPr>
                <w:szCs w:val="22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41AEB" w14:textId="77777777" w:rsidR="006538E6" w:rsidRPr="006E4519" w:rsidRDefault="006538E6" w:rsidP="00C162F2">
            <w:pPr>
              <w:rPr>
                <w:b/>
                <w:szCs w:val="22"/>
              </w:rPr>
            </w:pPr>
          </w:p>
        </w:tc>
        <w:tc>
          <w:tcPr>
            <w:tcW w:w="21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96BAD" w14:textId="77777777" w:rsidR="006538E6" w:rsidRPr="006E4519" w:rsidRDefault="006538E6" w:rsidP="00C162F2">
            <w:pPr>
              <w:rPr>
                <w:szCs w:val="22"/>
              </w:rPr>
            </w:pPr>
          </w:p>
        </w:tc>
        <w:tc>
          <w:tcPr>
            <w:tcW w:w="3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4BAE4" w14:textId="77777777" w:rsidR="006538E6" w:rsidRPr="006E4519" w:rsidRDefault="006538E6" w:rsidP="00C162F2">
            <w:pPr>
              <w:pStyle w:val="TableHeading"/>
              <w:spacing w:line="256" w:lineRule="auto"/>
              <w:rPr>
                <w:rFonts w:ascii="Times New Roman" w:hAnsi="Times New Roman" w:cs="Times New Roman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Cs w:val="22"/>
                <w:lang w:val="en-GB"/>
              </w:rPr>
              <w:t>Future Trends</w:t>
            </w:r>
          </w:p>
          <w:p w14:paraId="49729E29" w14:textId="77777777" w:rsidR="006538E6" w:rsidRPr="006E4519" w:rsidRDefault="006538E6" w:rsidP="00C162F2">
            <w:pPr>
              <w:pStyle w:val="Tabletext"/>
              <w:ind w:left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Entrepreneurship</w:t>
            </w:r>
          </w:p>
          <w:p w14:paraId="4D2A62EF" w14:textId="77777777" w:rsidR="006538E6" w:rsidRPr="006E4519" w:rsidRDefault="006538E6" w:rsidP="00C162F2">
            <w:pPr>
              <w:pStyle w:val="Tabletext"/>
              <w:ind w:left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Overseas Employment</w:t>
            </w:r>
          </w:p>
          <w:p w14:paraId="6E225512" w14:textId="77777777" w:rsidR="006538E6" w:rsidRPr="006E4519" w:rsidRDefault="006538E6" w:rsidP="00C162F2">
            <w:pPr>
              <w:pStyle w:val="Tabletext"/>
              <w:ind w:left="36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6E4519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Contractor</w:t>
            </w:r>
          </w:p>
        </w:tc>
      </w:tr>
    </w:tbl>
    <w:p w14:paraId="7E808E7A" w14:textId="77777777" w:rsidR="006538E6" w:rsidRPr="006E4519" w:rsidRDefault="006538E6" w:rsidP="006538E6">
      <w:pPr>
        <w:rPr>
          <w:sz w:val="22"/>
          <w:szCs w:val="22"/>
        </w:rPr>
      </w:pPr>
    </w:p>
    <w:p w14:paraId="24E6DF33" w14:textId="77777777" w:rsidR="00CB0F91" w:rsidRPr="006E4519" w:rsidRDefault="00CB0F91"/>
    <w:sectPr w:rsidR="00CB0F91" w:rsidRPr="006E4519" w:rsidSect="007F29DA">
      <w:pgSz w:w="11909" w:h="16834" w:code="9"/>
      <w:pgMar w:top="1296" w:right="1152" w:bottom="1296" w:left="1152" w:header="0" w:footer="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B3C9C"/>
    <w:multiLevelType w:val="hybridMultilevel"/>
    <w:tmpl w:val="8CC27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A2573A"/>
    <w:multiLevelType w:val="hybridMultilevel"/>
    <w:tmpl w:val="E1CA99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106FE4"/>
    <w:multiLevelType w:val="multilevel"/>
    <w:tmpl w:val="84203BBE"/>
    <w:lvl w:ilvl="0">
      <w:start w:val="1"/>
      <w:numFmt w:val="decimal"/>
      <w:pStyle w:val="Taskstyle"/>
      <w:lvlText w:val="B%1"/>
      <w:lvlJc w:val="left"/>
      <w:pPr>
        <w:tabs>
          <w:tab w:val="num" w:pos="450"/>
        </w:tabs>
        <w:ind w:left="9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sz w:val="18"/>
        <w:vertAlign w:val="baseline"/>
      </w:r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170"/>
        </w:tabs>
        <w:ind w:left="9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810"/>
        </w:tabs>
        <w:ind w:left="81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tabs>
          <w:tab w:val="num" w:pos="954"/>
        </w:tabs>
        <w:ind w:left="95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tabs>
          <w:tab w:val="num" w:pos="1098"/>
        </w:tabs>
        <w:ind w:left="109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1242"/>
        </w:tabs>
        <w:ind w:left="124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tabs>
          <w:tab w:val="num" w:pos="1386"/>
        </w:tabs>
        <w:ind w:left="138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tabs>
          <w:tab w:val="num" w:pos="1530"/>
        </w:tabs>
        <w:ind w:left="153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tabs>
          <w:tab w:val="num" w:pos="1674"/>
        </w:tabs>
        <w:ind w:left="1674" w:hanging="144"/>
      </w:pPr>
      <w:rPr>
        <w:rFonts w:hint="default"/>
      </w:rPr>
    </w:lvl>
  </w:abstractNum>
  <w:abstractNum w:abstractNumId="3" w15:restartNumberingAfterBreak="0">
    <w:nsid w:val="3DB62C09"/>
    <w:multiLevelType w:val="multilevel"/>
    <w:tmpl w:val="0C7C6A0E"/>
    <w:lvl w:ilvl="0">
      <w:start w:val="1"/>
      <w:numFmt w:val="decimal"/>
      <w:lvlText w:val="CU%1."/>
      <w:lvlJc w:val="center"/>
      <w:pPr>
        <w:ind w:left="720" w:hanging="360"/>
      </w:pPr>
      <w:rPr>
        <w:rFonts w:ascii="Arial" w:eastAsia="Arial" w:hAnsi="Arial" w:cs="Arial"/>
        <w:b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0A78A9"/>
    <w:multiLevelType w:val="hybridMultilevel"/>
    <w:tmpl w:val="4A6091A2"/>
    <w:lvl w:ilvl="0" w:tplc="2B500658">
      <w:start w:val="1"/>
      <w:numFmt w:val="upperLetter"/>
      <w:lvlText w:val="%1."/>
      <w:lvlJc w:val="left"/>
      <w:pPr>
        <w:ind w:left="990" w:hanging="360"/>
      </w:pPr>
      <w:rPr>
        <w:rFonts w:eastAsia="Arial" w:hint="default"/>
        <w:b/>
        <w:bCs/>
        <w:color w:val="00000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3C7778"/>
    <w:multiLevelType w:val="hybridMultilevel"/>
    <w:tmpl w:val="361071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AB4D73"/>
    <w:multiLevelType w:val="hybridMultilevel"/>
    <w:tmpl w:val="C77EC2D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D507E4"/>
    <w:multiLevelType w:val="hybridMultilevel"/>
    <w:tmpl w:val="BBB6E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010E1C"/>
    <w:multiLevelType w:val="hybridMultilevel"/>
    <w:tmpl w:val="8FD68E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370CDF"/>
    <w:multiLevelType w:val="hybridMultilevel"/>
    <w:tmpl w:val="28A8FF5E"/>
    <w:lvl w:ilvl="0" w:tplc="689EF2D2">
      <w:start w:val="1"/>
      <w:numFmt w:val="bullet"/>
      <w:pStyle w:val="Table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8827D4"/>
    <w:multiLevelType w:val="hybridMultilevel"/>
    <w:tmpl w:val="D980B948"/>
    <w:lvl w:ilvl="0" w:tplc="9D069F0E">
      <w:start w:val="1"/>
      <w:numFmt w:val="decimal"/>
      <w:lvlText w:val="CU-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9757EC"/>
    <w:multiLevelType w:val="hybridMultilevel"/>
    <w:tmpl w:val="EDFA1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26656A"/>
    <w:multiLevelType w:val="hybridMultilevel"/>
    <w:tmpl w:val="C254C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"/>
  </w:num>
  <w:num w:numId="5">
    <w:abstractNumId w:val="0"/>
  </w:num>
  <w:num w:numId="6">
    <w:abstractNumId w:val="11"/>
  </w:num>
  <w:num w:numId="7">
    <w:abstractNumId w:val="5"/>
  </w:num>
  <w:num w:numId="8">
    <w:abstractNumId w:val="12"/>
  </w:num>
  <w:num w:numId="9">
    <w:abstractNumId w:val="7"/>
  </w:num>
  <w:num w:numId="10">
    <w:abstractNumId w:val="10"/>
  </w:num>
  <w:num w:numId="11">
    <w:abstractNumId w:val="3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zE1NTU0NDE3MTJS0lEKTi0uzszPAykwrAUAVmoS0CwAAAA="/>
  </w:docVars>
  <w:rsids>
    <w:rsidRoot w:val="006538E6"/>
    <w:rsid w:val="000344E7"/>
    <w:rsid w:val="000B4157"/>
    <w:rsid w:val="000C0E0C"/>
    <w:rsid w:val="00106E7E"/>
    <w:rsid w:val="00133B7B"/>
    <w:rsid w:val="00142152"/>
    <w:rsid w:val="00156A9F"/>
    <w:rsid w:val="001817CA"/>
    <w:rsid w:val="001D771E"/>
    <w:rsid w:val="001E2146"/>
    <w:rsid w:val="001E6FB3"/>
    <w:rsid w:val="001F54B0"/>
    <w:rsid w:val="002117D1"/>
    <w:rsid w:val="00212948"/>
    <w:rsid w:val="00240BCB"/>
    <w:rsid w:val="00260E4E"/>
    <w:rsid w:val="00285DE8"/>
    <w:rsid w:val="002D4C7F"/>
    <w:rsid w:val="002F7229"/>
    <w:rsid w:val="00322B8B"/>
    <w:rsid w:val="0032384A"/>
    <w:rsid w:val="00337BBA"/>
    <w:rsid w:val="003B46FA"/>
    <w:rsid w:val="0040551F"/>
    <w:rsid w:val="00470C61"/>
    <w:rsid w:val="004C4CF0"/>
    <w:rsid w:val="004E151D"/>
    <w:rsid w:val="004E45FE"/>
    <w:rsid w:val="00527C60"/>
    <w:rsid w:val="00562294"/>
    <w:rsid w:val="005740DF"/>
    <w:rsid w:val="00602280"/>
    <w:rsid w:val="00604AA3"/>
    <w:rsid w:val="00623A1B"/>
    <w:rsid w:val="006538E6"/>
    <w:rsid w:val="006545CA"/>
    <w:rsid w:val="00681706"/>
    <w:rsid w:val="006856D6"/>
    <w:rsid w:val="00695844"/>
    <w:rsid w:val="006E25A3"/>
    <w:rsid w:val="006E4519"/>
    <w:rsid w:val="0071510F"/>
    <w:rsid w:val="00724DF1"/>
    <w:rsid w:val="00746221"/>
    <w:rsid w:val="007522AC"/>
    <w:rsid w:val="00760799"/>
    <w:rsid w:val="007722E2"/>
    <w:rsid w:val="007A197D"/>
    <w:rsid w:val="007A61D7"/>
    <w:rsid w:val="00807979"/>
    <w:rsid w:val="0081156E"/>
    <w:rsid w:val="00841B66"/>
    <w:rsid w:val="00875C21"/>
    <w:rsid w:val="00916AF2"/>
    <w:rsid w:val="00970A50"/>
    <w:rsid w:val="0097523F"/>
    <w:rsid w:val="009855AA"/>
    <w:rsid w:val="009A34B3"/>
    <w:rsid w:val="009B1992"/>
    <w:rsid w:val="009B389A"/>
    <w:rsid w:val="009B5025"/>
    <w:rsid w:val="00A42C7E"/>
    <w:rsid w:val="00A947BE"/>
    <w:rsid w:val="00AD1586"/>
    <w:rsid w:val="00AD7086"/>
    <w:rsid w:val="00B00C52"/>
    <w:rsid w:val="00B12C80"/>
    <w:rsid w:val="00B15D5E"/>
    <w:rsid w:val="00B16A39"/>
    <w:rsid w:val="00B404A7"/>
    <w:rsid w:val="00B758F1"/>
    <w:rsid w:val="00BD3513"/>
    <w:rsid w:val="00BD5C8D"/>
    <w:rsid w:val="00BF0525"/>
    <w:rsid w:val="00BF7F14"/>
    <w:rsid w:val="00C01850"/>
    <w:rsid w:val="00C90622"/>
    <w:rsid w:val="00C97784"/>
    <w:rsid w:val="00CB0F91"/>
    <w:rsid w:val="00CE0D71"/>
    <w:rsid w:val="00CF3E4F"/>
    <w:rsid w:val="00D1276C"/>
    <w:rsid w:val="00D215AB"/>
    <w:rsid w:val="00D3260B"/>
    <w:rsid w:val="00D338D4"/>
    <w:rsid w:val="00D555A1"/>
    <w:rsid w:val="00D60517"/>
    <w:rsid w:val="00D64B39"/>
    <w:rsid w:val="00D660B4"/>
    <w:rsid w:val="00D97AC0"/>
    <w:rsid w:val="00DA51FA"/>
    <w:rsid w:val="00DA552E"/>
    <w:rsid w:val="00DD2CDE"/>
    <w:rsid w:val="00E116C4"/>
    <w:rsid w:val="00E25D5D"/>
    <w:rsid w:val="00E4540C"/>
    <w:rsid w:val="00E55062"/>
    <w:rsid w:val="00E653D9"/>
    <w:rsid w:val="00E8388A"/>
    <w:rsid w:val="00E94725"/>
    <w:rsid w:val="00EA730B"/>
    <w:rsid w:val="00EB3B33"/>
    <w:rsid w:val="00F66BA0"/>
    <w:rsid w:val="00F779D9"/>
    <w:rsid w:val="00F82502"/>
    <w:rsid w:val="00FA0B02"/>
    <w:rsid w:val="00FB3145"/>
    <w:rsid w:val="00FB50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2BAD1"/>
  <w15:docId w15:val="{00218E79-DC31-4C6B-BD18-1BC579C96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38E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6538E6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538E6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538E6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6538E6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6538E6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6538E6"/>
    <w:pPr>
      <w:numPr>
        <w:ilvl w:val="6"/>
        <w:numId w:val="1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qFormat/>
    <w:rsid w:val="006538E6"/>
    <w:pPr>
      <w:numPr>
        <w:ilvl w:val="7"/>
        <w:numId w:val="1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6538E6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538E6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538E6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6538E6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6538E6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6538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6538E6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6538E6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6538E6"/>
    <w:rPr>
      <w:rFonts w:ascii="Arial" w:eastAsia="Times New Roman" w:hAnsi="Arial" w:cs="Arial"/>
    </w:rPr>
  </w:style>
  <w:style w:type="paragraph" w:customStyle="1" w:styleId="DACUMTitle">
    <w:name w:val="DACUM Title"/>
    <w:basedOn w:val="Normal"/>
    <w:rsid w:val="006538E6"/>
    <w:pPr>
      <w:spacing w:before="240" w:after="120"/>
      <w:jc w:val="center"/>
    </w:pPr>
    <w:rPr>
      <w:b/>
      <w:bCs/>
      <w:spacing w:val="40"/>
      <w:sz w:val="48"/>
    </w:rPr>
  </w:style>
  <w:style w:type="paragraph" w:customStyle="1" w:styleId="DutyStyle">
    <w:name w:val="Duty Style"/>
    <w:basedOn w:val="Normal"/>
    <w:rsid w:val="006538E6"/>
    <w:pPr>
      <w:tabs>
        <w:tab w:val="left" w:pos="288"/>
      </w:tabs>
      <w:spacing w:before="120"/>
    </w:pPr>
    <w:rPr>
      <w:rFonts w:ascii="Arial" w:hAnsi="Arial" w:cs="Arial"/>
      <w:b/>
      <w:bCs/>
      <w:sz w:val="22"/>
    </w:rPr>
  </w:style>
  <w:style w:type="paragraph" w:customStyle="1" w:styleId="Taskstyle">
    <w:name w:val="Task style"/>
    <w:basedOn w:val="Normal"/>
    <w:rsid w:val="006538E6"/>
    <w:pPr>
      <w:keepNext/>
      <w:numPr>
        <w:numId w:val="1"/>
      </w:numPr>
      <w:tabs>
        <w:tab w:val="left" w:pos="288"/>
      </w:tabs>
      <w:spacing w:before="60"/>
      <w:outlineLvl w:val="0"/>
    </w:pPr>
    <w:rPr>
      <w:rFonts w:ascii="Arial" w:hAnsi="Arial" w:cs="Arial"/>
      <w:sz w:val="18"/>
    </w:rPr>
  </w:style>
  <w:style w:type="paragraph" w:customStyle="1" w:styleId="DacumDate">
    <w:name w:val="Dacum Date"/>
    <w:basedOn w:val="DACUMTitle"/>
    <w:rsid w:val="006538E6"/>
    <w:rPr>
      <w:sz w:val="28"/>
    </w:rPr>
  </w:style>
  <w:style w:type="paragraph" w:customStyle="1" w:styleId="Address">
    <w:name w:val="Address"/>
    <w:basedOn w:val="DacumDate"/>
    <w:rsid w:val="006538E6"/>
    <w:pPr>
      <w:spacing w:before="120"/>
    </w:pPr>
    <w:rPr>
      <w:spacing w:val="0"/>
    </w:rPr>
  </w:style>
  <w:style w:type="paragraph" w:customStyle="1" w:styleId="Additionalinformation">
    <w:name w:val="Additional information"/>
    <w:basedOn w:val="Normal"/>
    <w:rsid w:val="006538E6"/>
    <w:pPr>
      <w:spacing w:before="240" w:after="240"/>
      <w:jc w:val="center"/>
    </w:pPr>
    <w:rPr>
      <w:b/>
      <w:sz w:val="28"/>
    </w:rPr>
  </w:style>
  <w:style w:type="paragraph" w:customStyle="1" w:styleId="Listoftraits">
    <w:name w:val="List of traits"/>
    <w:basedOn w:val="Normal"/>
    <w:rsid w:val="006538E6"/>
    <w:rPr>
      <w:sz w:val="22"/>
    </w:rPr>
  </w:style>
  <w:style w:type="paragraph" w:customStyle="1" w:styleId="Listofcareerpaths">
    <w:name w:val="List of career paths"/>
    <w:basedOn w:val="Normal"/>
    <w:rsid w:val="006538E6"/>
    <w:rPr>
      <w:sz w:val="22"/>
    </w:rPr>
  </w:style>
  <w:style w:type="table" w:styleId="TableGrid">
    <w:name w:val="Table Grid"/>
    <w:basedOn w:val="TableNormal"/>
    <w:uiPriority w:val="39"/>
    <w:rsid w:val="006538E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6538E6"/>
    <w:pPr>
      <w:ind w:left="720"/>
      <w:contextualSpacing/>
    </w:pPr>
  </w:style>
  <w:style w:type="table" w:customStyle="1" w:styleId="TableGrid0">
    <w:name w:val="TableGrid"/>
    <w:rsid w:val="006538E6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rsid w:val="006538E6"/>
    <w:rPr>
      <w:rFonts w:ascii="Times New Roman" w:eastAsia="Times New Roman" w:hAnsi="Times New Roman" w:cs="Times New Roman"/>
      <w:sz w:val="24"/>
      <w:szCs w:val="20"/>
    </w:rPr>
  </w:style>
  <w:style w:type="paragraph" w:customStyle="1" w:styleId="OccupationalProfilePanel">
    <w:name w:val="Occupational Profile Panel"/>
    <w:basedOn w:val="Normal"/>
    <w:rsid w:val="006538E6"/>
    <w:pPr>
      <w:spacing w:before="240" w:after="360" w:line="276" w:lineRule="auto"/>
    </w:pPr>
    <w:rPr>
      <w:b/>
      <w:bCs/>
      <w:szCs w:val="22"/>
    </w:rPr>
  </w:style>
  <w:style w:type="paragraph" w:customStyle="1" w:styleId="OccupationalProfileHeading">
    <w:name w:val="Occupational Profile Heading"/>
    <w:basedOn w:val="Header"/>
    <w:qFormat/>
    <w:rsid w:val="006538E6"/>
    <w:pPr>
      <w:tabs>
        <w:tab w:val="clear" w:pos="4680"/>
        <w:tab w:val="clear" w:pos="9360"/>
        <w:tab w:val="center" w:pos="4320"/>
        <w:tab w:val="right" w:pos="8640"/>
      </w:tabs>
      <w:spacing w:after="240"/>
      <w:jc w:val="center"/>
    </w:pPr>
    <w:rPr>
      <w:rFonts w:ascii="Arial" w:hAnsi="Arial"/>
      <w:b/>
      <w:color w:val="000000"/>
      <w:lang w:val="en-GB"/>
    </w:rPr>
  </w:style>
  <w:style w:type="paragraph" w:customStyle="1" w:styleId="TableHeading">
    <w:name w:val="Table Heading"/>
    <w:basedOn w:val="Normal"/>
    <w:qFormat/>
    <w:rsid w:val="006538E6"/>
    <w:pPr>
      <w:spacing w:before="120" w:after="120"/>
    </w:pPr>
    <w:rPr>
      <w:rFonts w:ascii="Arial" w:hAnsi="Arial" w:cs="Arial"/>
      <w:b/>
      <w:sz w:val="22"/>
    </w:rPr>
  </w:style>
  <w:style w:type="paragraph" w:customStyle="1" w:styleId="Tabletext">
    <w:name w:val="Table text"/>
    <w:basedOn w:val="Normal"/>
    <w:qFormat/>
    <w:rsid w:val="006538E6"/>
    <w:pPr>
      <w:numPr>
        <w:numId w:val="3"/>
      </w:numPr>
      <w:spacing w:line="360" w:lineRule="auto"/>
    </w:pPr>
    <w:rPr>
      <w:rFonts w:ascii="Arial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6538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38E6"/>
    <w:rPr>
      <w:rFonts w:ascii="Times New Roman" w:eastAsia="Times New Roman" w:hAnsi="Times New Roman" w:cs="Times New Roman"/>
      <w:sz w:val="24"/>
      <w:szCs w:val="20"/>
    </w:rPr>
  </w:style>
  <w:style w:type="paragraph" w:customStyle="1" w:styleId="Nameofrecorder">
    <w:name w:val="Name of recorder"/>
    <w:basedOn w:val="Normal"/>
    <w:qFormat/>
    <w:rsid w:val="00EB3B33"/>
    <w:pPr>
      <w:suppressAutoHyphens/>
      <w:spacing w:beforeAutospacing="1" w:afterAutospacing="1" w:line="360" w:lineRule="auto"/>
      <w:ind w:left="706" w:hanging="706"/>
    </w:pPr>
    <w:rPr>
      <w:bCs/>
      <w:color w:val="000000" w:themeColor="text1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4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oorche</cp:lastModifiedBy>
  <cp:revision>77</cp:revision>
  <dcterms:created xsi:type="dcterms:W3CDTF">2023-05-08T10:57:00Z</dcterms:created>
  <dcterms:modified xsi:type="dcterms:W3CDTF">2023-06-01T05:32:00Z</dcterms:modified>
</cp:coreProperties>
</file>